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8ACC2" w14:textId="4A70C454" w:rsidR="00E62CE9" w:rsidRDefault="00E62CE9" w:rsidP="00176D64">
      <w:pPr>
        <w:rPr>
          <w:rFonts w:ascii="Century Schoolbook" w:hAnsi="Century Schoolbook"/>
        </w:rPr>
      </w:pPr>
      <w:r>
        <w:rPr>
          <w:rFonts w:ascii="Century Schoolbook" w:hAnsi="Century Schoolbook"/>
          <w:noProof/>
        </w:rPr>
        <w:drawing>
          <wp:anchor distT="0" distB="0" distL="114300" distR="114300" simplePos="0" relativeHeight="251658245" behindDoc="0" locked="0" layoutInCell="1" allowOverlap="1" wp14:anchorId="211BBB69" wp14:editId="07075A61">
            <wp:simplePos x="0" y="0"/>
            <wp:positionH relativeFrom="column">
              <wp:posOffset>3146425</wp:posOffset>
            </wp:positionH>
            <wp:positionV relativeFrom="paragraph">
              <wp:posOffset>66675</wp:posOffset>
            </wp:positionV>
            <wp:extent cx="3069590" cy="593090"/>
            <wp:effectExtent l="0" t="57150" r="0" b="92710"/>
            <wp:wrapSquare wrapText="bothSides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anchor>
        </w:drawing>
      </w:r>
    </w:p>
    <w:p w14:paraId="3D914743" w14:textId="4F0D1935" w:rsidR="00E62CE9" w:rsidRDefault="00103A22" w:rsidP="00176D64">
      <w:pPr>
        <w:rPr>
          <w:rFonts w:ascii="Century Schoolbook" w:hAnsi="Century Schoolbook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8AC025D" wp14:editId="448CDD3F">
                <wp:simplePos x="0" y="0"/>
                <wp:positionH relativeFrom="column">
                  <wp:posOffset>51435</wp:posOffset>
                </wp:positionH>
                <wp:positionV relativeFrom="paragraph">
                  <wp:posOffset>5203190</wp:posOffset>
                </wp:positionV>
                <wp:extent cx="4724400" cy="27178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24400" cy="2717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E74116" w14:textId="3A0F6AC6" w:rsidR="00103A22" w:rsidRPr="00103A22" w:rsidRDefault="00103A22" w:rsidP="00103A22">
                            <w:pPr>
                              <w:pStyle w:val="Caption"/>
                              <w:rPr>
                                <w:rFonts w:ascii="Century Schoolbook" w:hAnsi="Century Schoolbook"/>
                                <w:noProof/>
                                <w:sz w:val="28"/>
                                <w:szCs w:val="28"/>
                              </w:rPr>
                            </w:pPr>
                            <w:r w:rsidRPr="00103A2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103A2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103A2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103A2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281A17">
                              <w:rPr>
                                <w:b/>
                                <w:bCs/>
                                <w:noProof/>
                                <w:sz w:val="24"/>
                                <w:szCs w:val="24"/>
                              </w:rPr>
                              <w:t>1</w:t>
                            </w:r>
                            <w:r w:rsidRPr="00103A22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103A22">
                              <w:rPr>
                                <w:sz w:val="24"/>
                                <w:szCs w:val="24"/>
                              </w:rPr>
                              <w:t xml:space="preserve">: Functional Decomposition of </w:t>
                            </w:r>
                            <w:r w:rsidR="00325742">
                              <w:rPr>
                                <w:sz w:val="24"/>
                                <w:szCs w:val="24"/>
                              </w:rPr>
                              <w:t xml:space="preserve">W16 </w:t>
                            </w:r>
                            <w:proofErr w:type="spellStart"/>
                            <w:r w:rsidR="00325742">
                              <w:rPr>
                                <w:sz w:val="24"/>
                                <w:szCs w:val="24"/>
                              </w:rPr>
                              <w:t>Aventado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AC025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.05pt;margin-top:409.7pt;width:372pt;height:21.4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" stroked="f">
                <v:textbox inset="0,0,0,0">
                  <w:txbxContent>
                    <w:p w14:paraId="77E74116" w14:textId="3A0F6AC6" w:rsidR="00103A22" w:rsidRPr="00103A22" w:rsidRDefault="00103A22" w:rsidP="00103A22">
                      <w:pPr>
                        <w:pStyle w:val="Caption"/>
                        <w:rPr>
                          <w:rFonts w:ascii="Century Schoolbook" w:hAnsi="Century Schoolbook"/>
                          <w:noProof/>
                          <w:sz w:val="28"/>
                          <w:szCs w:val="28"/>
                        </w:rPr>
                      </w:pPr>
                      <w:r w:rsidRPr="00103A22">
                        <w:rPr>
                          <w:b/>
                          <w:bCs/>
                          <w:sz w:val="24"/>
                          <w:szCs w:val="24"/>
                        </w:rPr>
                        <w:t xml:space="preserve">Figure </w:t>
                      </w:r>
                      <w:r w:rsidRPr="00103A22">
                        <w:rPr>
                          <w:b/>
                          <w:bCs/>
                          <w:sz w:val="24"/>
                          <w:szCs w:val="24"/>
                        </w:rPr>
                        <w:fldChar w:fldCharType="begin"/>
                      </w:r>
                      <w:r w:rsidRPr="00103A22">
                        <w:rPr>
                          <w:b/>
                          <w:bCs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103A22">
                        <w:rPr>
                          <w:b/>
                          <w:bCs/>
                          <w:sz w:val="24"/>
                          <w:szCs w:val="24"/>
                        </w:rPr>
                        <w:fldChar w:fldCharType="separate"/>
                      </w:r>
                      <w:r w:rsidR="00281A17">
                        <w:rPr>
                          <w:b/>
                          <w:bCs/>
                          <w:noProof/>
                          <w:sz w:val="24"/>
                          <w:szCs w:val="24"/>
                        </w:rPr>
                        <w:t>1</w:t>
                      </w:r>
                      <w:r w:rsidRPr="00103A22">
                        <w:rPr>
                          <w:b/>
                          <w:bCs/>
                          <w:sz w:val="24"/>
                          <w:szCs w:val="24"/>
                        </w:rPr>
                        <w:fldChar w:fldCharType="end"/>
                      </w:r>
                      <w:r w:rsidRPr="00103A22">
                        <w:rPr>
                          <w:sz w:val="24"/>
                          <w:szCs w:val="24"/>
                        </w:rPr>
                        <w:t xml:space="preserve">: Functional Decomposition of </w:t>
                      </w:r>
                      <w:r w:rsidR="00325742">
                        <w:rPr>
                          <w:sz w:val="24"/>
                          <w:szCs w:val="24"/>
                        </w:rPr>
                        <w:t xml:space="preserve">W16 </w:t>
                      </w:r>
                      <w:proofErr w:type="spellStart"/>
                      <w:r w:rsidR="00325742">
                        <w:rPr>
                          <w:sz w:val="24"/>
                          <w:szCs w:val="24"/>
                        </w:rPr>
                        <w:t>Aventado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9D670C6" w14:textId="0DC54A17" w:rsidR="00B44233" w:rsidRPr="00B44233" w:rsidRDefault="000C323A" w:rsidP="00B44233">
      <w:pPr>
        <w:rPr>
          <w:rFonts w:ascii="Century Schoolbook" w:hAnsi="Century Schoolbook"/>
        </w:rPr>
      </w:pPr>
      <w:r>
        <w:rPr>
          <w:rFonts w:ascii="Century Schoolbook" w:hAnsi="Century Schoolbook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6D89F40" wp14:editId="5F601203">
                <wp:simplePos x="0" y="0"/>
                <wp:positionH relativeFrom="column">
                  <wp:posOffset>1221613</wp:posOffset>
                </wp:positionH>
                <wp:positionV relativeFrom="paragraph">
                  <wp:posOffset>224231</wp:posOffset>
                </wp:positionV>
                <wp:extent cx="3652571" cy="370510"/>
                <wp:effectExtent l="76200" t="0" r="24130" b="48895"/>
                <wp:wrapNone/>
                <wp:docPr id="8" name="Connector: Elb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52571" cy="370510"/>
                        </a:xfrm>
                        <a:prstGeom prst="bentConnector3">
                          <a:avLst>
                            <a:gd name="adj1" fmla="val 99990"/>
                          </a:avLst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98C6B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8" o:spid="_x0000_s1026" type="#_x0000_t34" style="position:absolute;margin-left:96.2pt;margin-top:17.65pt;width:287.6pt;height:29.15pt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" adj="21598" strokecolor="#ed7d31 [3205]" strokeweight="1.5pt">
                <v:stroke endarrow="block"/>
              </v:shape>
            </w:pict>
          </mc:Fallback>
        </mc:AlternateContent>
      </w:r>
      <w:r>
        <w:rPr>
          <w:rFonts w:ascii="Century Schoolbook" w:hAnsi="Century Schoolbook"/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857C602" wp14:editId="4F763122">
                <wp:simplePos x="0" y="0"/>
                <wp:positionH relativeFrom="column">
                  <wp:posOffset>4871898</wp:posOffset>
                </wp:positionH>
                <wp:positionV relativeFrom="paragraph">
                  <wp:posOffset>224231</wp:posOffset>
                </wp:positionV>
                <wp:extent cx="2867558" cy="380391"/>
                <wp:effectExtent l="0" t="0" r="104775" b="57785"/>
                <wp:wrapNone/>
                <wp:docPr id="12" name="Connector: Elb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67558" cy="380391"/>
                        </a:xfrm>
                        <a:prstGeom prst="bentConnector3">
                          <a:avLst>
                            <a:gd name="adj1" fmla="val 100077"/>
                          </a:avLst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B9523" id="Connector: Elbow 12" o:spid="_x0000_s1026" type="#_x0000_t34" style="position:absolute;margin-left:383.6pt;margin-top:17.65pt;width:225.8pt;height:29.9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" adj="21617" strokecolor="#ed7d31 [3205]" strokeweight="1.5pt">
                <v:stroke endarrow="block"/>
              </v:shape>
            </w:pict>
          </mc:Fallback>
        </mc:AlternateContent>
      </w:r>
      <w:r>
        <w:rPr>
          <w:rFonts w:ascii="Century Schoolbook" w:hAnsi="Century Schoolbook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F9C30AC" wp14:editId="742C085C">
                <wp:simplePos x="0" y="0"/>
                <wp:positionH relativeFrom="margin">
                  <wp:posOffset>4187927</wp:posOffset>
                </wp:positionH>
                <wp:positionV relativeFrom="paragraph">
                  <wp:posOffset>217729</wp:posOffset>
                </wp:positionV>
                <wp:extent cx="0" cy="377825"/>
                <wp:effectExtent l="76200" t="0" r="95250" b="6032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60429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" o:spid="_x0000_s1026" type="#_x0000_t32" style="position:absolute;margin-left:329.75pt;margin-top:17.15pt;width:0;height:29.75pt;z-index:25165824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" strokecolor="#ed7d31 [3205]" strokeweight="1.5pt">
                <v:stroke endarrow="block" joinstyle="miter"/>
                <w10:wrap anchorx="margin"/>
              </v:shape>
            </w:pict>
          </mc:Fallback>
        </mc:AlternateContent>
      </w:r>
    </w:p>
    <w:p w14:paraId="01014D53" w14:textId="6A93F8D2" w:rsidR="00B44233" w:rsidRPr="00B44233" w:rsidRDefault="004D56D9" w:rsidP="00B44233">
      <w:pPr>
        <w:rPr>
          <w:rFonts w:ascii="Century Schoolbook" w:hAnsi="Century Schoolbook"/>
        </w:rPr>
      </w:pPr>
      <w:r>
        <w:rPr>
          <w:rFonts w:ascii="Century Schoolbook" w:hAnsi="Century Schoolbook"/>
          <w:noProof/>
        </w:rPr>
        <w:drawing>
          <wp:anchor distT="0" distB="0" distL="114300" distR="114300" simplePos="0" relativeHeight="251658246" behindDoc="0" locked="0" layoutInCell="1" allowOverlap="1" wp14:anchorId="4391A2E1" wp14:editId="439D7F50">
            <wp:simplePos x="0" y="0"/>
            <wp:positionH relativeFrom="margin">
              <wp:posOffset>-97486</wp:posOffset>
            </wp:positionH>
            <wp:positionV relativeFrom="paragraph">
              <wp:posOffset>367183</wp:posOffset>
            </wp:positionV>
            <wp:extent cx="9677400" cy="3952875"/>
            <wp:effectExtent l="57150" t="19050" r="0" b="0"/>
            <wp:wrapSquare wrapText="bothSides"/>
            <wp:docPr id="4" name="Diagram 4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4867C9" w14:textId="1B2E98FA" w:rsidR="00B44233" w:rsidRDefault="00B44233" w:rsidP="00B44233">
      <w:pPr>
        <w:tabs>
          <w:tab w:val="left" w:pos="9360"/>
        </w:tabs>
        <w:rPr>
          <w:rFonts w:ascii="Century Schoolbook" w:hAnsi="Century Schoolbook"/>
        </w:rPr>
      </w:pPr>
      <w:r>
        <w:rPr>
          <w:rFonts w:ascii="Century Schoolbook" w:hAnsi="Century Schoolbook"/>
        </w:rPr>
        <w:tab/>
      </w:r>
    </w:p>
    <w:p w14:paraId="65AF62BE" w14:textId="146C0E82" w:rsidR="00B44233" w:rsidRDefault="00B44233" w:rsidP="00B44233">
      <w:pPr>
        <w:tabs>
          <w:tab w:val="left" w:pos="9360"/>
        </w:tabs>
        <w:rPr>
          <w:rFonts w:ascii="Century Schoolbook" w:hAnsi="Century Schoolbook"/>
        </w:rPr>
      </w:pPr>
    </w:p>
    <w:p w14:paraId="107551E5" w14:textId="7FD3684C" w:rsidR="00B44233" w:rsidRDefault="00B44233" w:rsidP="00B44233">
      <w:pPr>
        <w:tabs>
          <w:tab w:val="left" w:pos="9360"/>
        </w:tabs>
        <w:rPr>
          <w:rFonts w:ascii="Century Schoolbook" w:hAnsi="Century Schoolbo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4"/>
        <w:gridCol w:w="3288"/>
        <w:gridCol w:w="2025"/>
        <w:gridCol w:w="2204"/>
        <w:gridCol w:w="2043"/>
        <w:gridCol w:w="2630"/>
      </w:tblGrid>
      <w:tr w:rsidR="007A7708" w14:paraId="6D6510D3" w14:textId="77777777" w:rsidTr="00DC5468">
        <w:trPr>
          <w:trHeight w:val="961"/>
        </w:trPr>
        <w:tc>
          <w:tcPr>
            <w:tcW w:w="2244" w:type="dxa"/>
          </w:tcPr>
          <w:p w14:paraId="5AAD9D73" w14:textId="77777777" w:rsidR="001F6777" w:rsidRPr="001F6777" w:rsidRDefault="001F6777" w:rsidP="001F6777">
            <w:pPr>
              <w:tabs>
                <w:tab w:val="left" w:pos="9360"/>
              </w:tabs>
              <w:rPr>
                <w:rFonts w:ascii="Century Schoolbook" w:hAnsi="Century Schoolbook"/>
                <w:sz w:val="28"/>
                <w:szCs w:val="28"/>
              </w:rPr>
            </w:pPr>
            <w:r w:rsidRPr="001F6777">
              <w:rPr>
                <w:rFonts w:ascii="Century Schoolbook" w:hAnsi="Century Schoolbook"/>
                <w:sz w:val="28"/>
                <w:szCs w:val="28"/>
              </w:rPr>
              <w:t>Search the environment</w:t>
            </w:r>
          </w:p>
          <w:p w14:paraId="34048434" w14:textId="427E56DA" w:rsidR="001F6777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  <w:tc>
          <w:tcPr>
            <w:tcW w:w="2244" w:type="dxa"/>
          </w:tcPr>
          <w:p w14:paraId="2C509E93" w14:textId="624C8F23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Laser Scanning</w:t>
            </w:r>
          </w:p>
        </w:tc>
        <w:tc>
          <w:tcPr>
            <w:tcW w:w="2244" w:type="dxa"/>
          </w:tcPr>
          <w:p w14:paraId="2BE04585" w14:textId="62F2BCFE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Ultrasonic sensor</w:t>
            </w:r>
          </w:p>
        </w:tc>
        <w:tc>
          <w:tcPr>
            <w:tcW w:w="2244" w:type="dxa"/>
          </w:tcPr>
          <w:p w14:paraId="55D7CA2B" w14:textId="69F5C968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3-D depth camera</w:t>
            </w:r>
          </w:p>
        </w:tc>
        <w:tc>
          <w:tcPr>
            <w:tcW w:w="2245" w:type="dxa"/>
          </w:tcPr>
          <w:p w14:paraId="5273BF11" w14:textId="7485B132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Laser Scanning+ Ultrasonic sensor</w:t>
            </w:r>
          </w:p>
        </w:tc>
        <w:tc>
          <w:tcPr>
            <w:tcW w:w="2245" w:type="dxa"/>
          </w:tcPr>
          <w:p w14:paraId="20BB8CDC" w14:textId="77777777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3-D depth camera+</w:t>
            </w:r>
          </w:p>
          <w:p w14:paraId="3D75DB26" w14:textId="04841BD8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Ultrasonic sensor</w:t>
            </w:r>
          </w:p>
        </w:tc>
      </w:tr>
      <w:tr w:rsidR="007A7708" w14:paraId="139B77D1" w14:textId="77777777" w:rsidTr="00DC5468">
        <w:trPr>
          <w:trHeight w:val="1026"/>
        </w:trPr>
        <w:tc>
          <w:tcPr>
            <w:tcW w:w="2244" w:type="dxa"/>
          </w:tcPr>
          <w:p w14:paraId="3574BAA1" w14:textId="77777777" w:rsidR="001F6777" w:rsidRPr="001F6777" w:rsidRDefault="001F6777" w:rsidP="001F6777">
            <w:pPr>
              <w:tabs>
                <w:tab w:val="left" w:pos="9360"/>
              </w:tabs>
              <w:rPr>
                <w:rFonts w:ascii="Century Schoolbook" w:hAnsi="Century Schoolbook"/>
                <w:sz w:val="28"/>
                <w:szCs w:val="28"/>
              </w:rPr>
            </w:pPr>
            <w:r w:rsidRPr="001F6777">
              <w:rPr>
                <w:rFonts w:ascii="Century Schoolbook" w:hAnsi="Century Schoolbook"/>
                <w:sz w:val="28"/>
                <w:szCs w:val="28"/>
              </w:rPr>
              <w:t xml:space="preserve">Find a </w:t>
            </w:r>
            <w:proofErr w:type="gramStart"/>
            <w:r w:rsidRPr="001F6777">
              <w:rPr>
                <w:rFonts w:ascii="Century Schoolbook" w:hAnsi="Century Schoolbook"/>
                <w:sz w:val="28"/>
                <w:szCs w:val="28"/>
              </w:rPr>
              <w:t>path</w:t>
            </w:r>
            <w:proofErr w:type="gramEnd"/>
          </w:p>
          <w:p w14:paraId="59436E8E" w14:textId="77777777" w:rsidR="001F6777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  <w:tc>
          <w:tcPr>
            <w:tcW w:w="2244" w:type="dxa"/>
          </w:tcPr>
          <w:p w14:paraId="0AF519D4" w14:textId="3D949DCC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A*</w:t>
            </w:r>
          </w:p>
        </w:tc>
        <w:tc>
          <w:tcPr>
            <w:tcW w:w="2244" w:type="dxa"/>
          </w:tcPr>
          <w:p w14:paraId="77EC7E21" w14:textId="2F892C98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Potential field</w:t>
            </w:r>
          </w:p>
        </w:tc>
        <w:tc>
          <w:tcPr>
            <w:tcW w:w="2244" w:type="dxa"/>
          </w:tcPr>
          <w:p w14:paraId="46AFA6F5" w14:textId="44471298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DFS</w:t>
            </w:r>
          </w:p>
        </w:tc>
        <w:tc>
          <w:tcPr>
            <w:tcW w:w="2245" w:type="dxa"/>
          </w:tcPr>
          <w:p w14:paraId="5BA4DF4B" w14:textId="22DCE31F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BFS</w:t>
            </w:r>
          </w:p>
        </w:tc>
        <w:tc>
          <w:tcPr>
            <w:tcW w:w="2245" w:type="dxa"/>
          </w:tcPr>
          <w:p w14:paraId="5F17155D" w14:textId="2D7830E5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Bellman-Ford Algorithm</w:t>
            </w:r>
          </w:p>
        </w:tc>
      </w:tr>
      <w:tr w:rsidR="007A7708" w14:paraId="765E2EFE" w14:textId="77777777" w:rsidTr="00DC5468">
        <w:trPr>
          <w:trHeight w:val="961"/>
        </w:trPr>
        <w:tc>
          <w:tcPr>
            <w:tcW w:w="2244" w:type="dxa"/>
          </w:tcPr>
          <w:p w14:paraId="00D75C67" w14:textId="77777777" w:rsidR="001F6777" w:rsidRPr="001F6777" w:rsidRDefault="001F6777" w:rsidP="001F6777">
            <w:pPr>
              <w:tabs>
                <w:tab w:val="left" w:pos="9360"/>
              </w:tabs>
              <w:rPr>
                <w:rFonts w:ascii="Century Schoolbook" w:hAnsi="Century Schoolbook"/>
                <w:sz w:val="28"/>
                <w:szCs w:val="28"/>
              </w:rPr>
            </w:pPr>
            <w:r w:rsidRPr="001F6777">
              <w:rPr>
                <w:rFonts w:ascii="Century Schoolbook" w:hAnsi="Century Schoolbook"/>
                <w:sz w:val="28"/>
                <w:szCs w:val="28"/>
              </w:rPr>
              <w:t xml:space="preserve">Control the </w:t>
            </w:r>
            <w:proofErr w:type="gramStart"/>
            <w:r w:rsidRPr="001F6777">
              <w:rPr>
                <w:rFonts w:ascii="Century Schoolbook" w:hAnsi="Century Schoolbook"/>
                <w:sz w:val="28"/>
                <w:szCs w:val="28"/>
              </w:rPr>
              <w:t>motors</w:t>
            </w:r>
            <w:proofErr w:type="gramEnd"/>
          </w:p>
          <w:p w14:paraId="4E503709" w14:textId="77777777" w:rsidR="001F6777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  <w:tc>
          <w:tcPr>
            <w:tcW w:w="2244" w:type="dxa"/>
          </w:tcPr>
          <w:p w14:paraId="765C3141" w14:textId="50FE7772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Open loop control</w:t>
            </w:r>
          </w:p>
        </w:tc>
        <w:tc>
          <w:tcPr>
            <w:tcW w:w="2244" w:type="dxa"/>
          </w:tcPr>
          <w:p w14:paraId="49DA7469" w14:textId="49F11200" w:rsidR="001F6777" w:rsidRPr="00B52E9F" w:rsidRDefault="00DC546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Encoder control</w:t>
            </w:r>
          </w:p>
        </w:tc>
        <w:tc>
          <w:tcPr>
            <w:tcW w:w="2244" w:type="dxa"/>
          </w:tcPr>
          <w:p w14:paraId="5CB0CC44" w14:textId="263FFCB5" w:rsidR="001F6777" w:rsidRPr="00B52E9F" w:rsidRDefault="00DC546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Landmark based navigation</w:t>
            </w:r>
          </w:p>
        </w:tc>
        <w:tc>
          <w:tcPr>
            <w:tcW w:w="2245" w:type="dxa"/>
          </w:tcPr>
          <w:p w14:paraId="05992AAB" w14:textId="536288F1" w:rsidR="001F6777" w:rsidRPr="00B52E9F" w:rsidRDefault="00DC546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Encoder + Landmark based navigation</w:t>
            </w:r>
          </w:p>
        </w:tc>
        <w:tc>
          <w:tcPr>
            <w:tcW w:w="2245" w:type="dxa"/>
          </w:tcPr>
          <w:p w14:paraId="60068D0E" w14:textId="61E2E633" w:rsidR="001F6777" w:rsidRPr="00B52E9F" w:rsidRDefault="00DC546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Encoder + IMU</w:t>
            </w:r>
          </w:p>
        </w:tc>
      </w:tr>
      <w:tr w:rsidR="007A7708" w14:paraId="58A0DF9A" w14:textId="77777777" w:rsidTr="00DC5468">
        <w:trPr>
          <w:trHeight w:val="1026"/>
        </w:trPr>
        <w:tc>
          <w:tcPr>
            <w:tcW w:w="2244" w:type="dxa"/>
          </w:tcPr>
          <w:p w14:paraId="5480028A" w14:textId="4621ED23" w:rsidR="001F6777" w:rsidRPr="001F6777" w:rsidRDefault="001F6777" w:rsidP="001F6777">
            <w:pPr>
              <w:tabs>
                <w:tab w:val="left" w:pos="9360"/>
              </w:tabs>
              <w:rPr>
                <w:rFonts w:ascii="Century Schoolbook" w:hAnsi="Century Schoolbook"/>
                <w:sz w:val="28"/>
                <w:szCs w:val="28"/>
              </w:rPr>
            </w:pPr>
            <w:r w:rsidRPr="001F6777">
              <w:rPr>
                <w:rFonts w:ascii="Century Schoolbook" w:hAnsi="Century Schoolbook"/>
                <w:sz w:val="28"/>
                <w:szCs w:val="28"/>
              </w:rPr>
              <w:t>Communicate with</w:t>
            </w:r>
            <w:r>
              <w:rPr>
                <w:rFonts w:ascii="Century Schoolbook" w:hAnsi="Century Schoolbook"/>
                <w:sz w:val="28"/>
                <w:szCs w:val="28"/>
              </w:rPr>
              <w:t xml:space="preserve"> the</w:t>
            </w:r>
            <w:r w:rsidRPr="001F6777">
              <w:rPr>
                <w:rFonts w:ascii="Century Schoolbook" w:hAnsi="Century Schoolbook"/>
                <w:sz w:val="28"/>
                <w:szCs w:val="28"/>
              </w:rPr>
              <w:t xml:space="preserve"> other vehicle/</w:t>
            </w:r>
            <w:proofErr w:type="gramStart"/>
            <w:r w:rsidRPr="001F6777">
              <w:rPr>
                <w:rFonts w:ascii="Century Schoolbook" w:hAnsi="Century Schoolbook"/>
                <w:sz w:val="28"/>
                <w:szCs w:val="28"/>
              </w:rPr>
              <w:t>s</w:t>
            </w:r>
            <w:proofErr w:type="gramEnd"/>
          </w:p>
          <w:p w14:paraId="163DCF78" w14:textId="77777777" w:rsidR="001F6777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  <w:tc>
          <w:tcPr>
            <w:tcW w:w="2244" w:type="dxa"/>
          </w:tcPr>
          <w:p w14:paraId="5C4CF88C" w14:textId="73BDC56A" w:rsidR="001F6777" w:rsidRPr="00B52E9F" w:rsidRDefault="00DC546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Wired</w:t>
            </w:r>
          </w:p>
        </w:tc>
        <w:tc>
          <w:tcPr>
            <w:tcW w:w="2244" w:type="dxa"/>
          </w:tcPr>
          <w:p w14:paraId="0FE7F76B" w14:textId="67EA9ABF" w:rsidR="001F6777" w:rsidRPr="00B52E9F" w:rsidRDefault="00DC546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Wi-fi</w:t>
            </w:r>
          </w:p>
        </w:tc>
        <w:tc>
          <w:tcPr>
            <w:tcW w:w="2244" w:type="dxa"/>
          </w:tcPr>
          <w:p w14:paraId="510B6E34" w14:textId="42B3B75E" w:rsidR="001F6777" w:rsidRPr="00B52E9F" w:rsidRDefault="00DC546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 w:rsidRPr="00B52E9F">
              <w:rPr>
                <w:rFonts w:ascii="Century Schoolbook" w:hAnsi="Century Schoolbook"/>
              </w:rPr>
              <w:t>Bluetooth</w:t>
            </w:r>
          </w:p>
        </w:tc>
        <w:tc>
          <w:tcPr>
            <w:tcW w:w="2245" w:type="dxa"/>
          </w:tcPr>
          <w:p w14:paraId="3E8FB2C8" w14:textId="4B946331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  <w:tc>
          <w:tcPr>
            <w:tcW w:w="2245" w:type="dxa"/>
          </w:tcPr>
          <w:p w14:paraId="29CA8018" w14:textId="77777777" w:rsidR="001F6777" w:rsidRPr="00B52E9F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</w:tr>
      <w:tr w:rsidR="007A7708" w14:paraId="4A004E97" w14:textId="77777777" w:rsidTr="00DC5468">
        <w:trPr>
          <w:trHeight w:val="961"/>
        </w:trPr>
        <w:tc>
          <w:tcPr>
            <w:tcW w:w="2244" w:type="dxa"/>
          </w:tcPr>
          <w:p w14:paraId="0F934F5D" w14:textId="77777777" w:rsidR="001F6777" w:rsidRPr="001F6777" w:rsidRDefault="001F6777" w:rsidP="001F6777">
            <w:pPr>
              <w:tabs>
                <w:tab w:val="left" w:pos="9360"/>
              </w:tabs>
              <w:rPr>
                <w:rFonts w:ascii="Century Schoolbook" w:hAnsi="Century Schoolbook"/>
                <w:sz w:val="28"/>
                <w:szCs w:val="28"/>
              </w:rPr>
            </w:pPr>
            <w:r w:rsidRPr="001F6777">
              <w:rPr>
                <w:rFonts w:ascii="Century Schoolbook" w:hAnsi="Century Schoolbook"/>
                <w:sz w:val="28"/>
                <w:szCs w:val="28"/>
              </w:rPr>
              <w:t>Physically connect the vehicle/s</w:t>
            </w:r>
          </w:p>
          <w:p w14:paraId="2EAEEA58" w14:textId="77777777" w:rsidR="001F6777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  <w:tc>
          <w:tcPr>
            <w:tcW w:w="2244" w:type="dxa"/>
          </w:tcPr>
          <w:p w14:paraId="0760EBD1" w14:textId="20CBC9A7" w:rsidR="001F6777" w:rsidRDefault="00DC546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>
              <w:rPr>
                <w:noProof/>
              </w:rPr>
              <w:drawing>
                <wp:inline distT="0" distB="0" distL="0" distR="0" wp14:anchorId="0D36AB4A" wp14:editId="2C0308CB">
                  <wp:extent cx="1069088" cy="1052422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5721" b="10491"/>
                          <a:stretch/>
                        </pic:blipFill>
                        <pic:spPr bwMode="auto">
                          <a:xfrm>
                            <a:off x="0" y="0"/>
                            <a:ext cx="1070901" cy="1054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4" w:type="dxa"/>
          </w:tcPr>
          <w:p w14:paraId="2C436D18" w14:textId="37D07157" w:rsidR="001F6777" w:rsidRDefault="007E2ED5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>
              <w:object w:dxaOrig="8100" w:dyaOrig="7350" w14:anchorId="5200DCA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2.6pt;height:93pt" o:ole="">
                  <v:imagedata r:id="rId22" o:title=""/>
                </v:shape>
                <o:OLEObject Type="Embed" ProgID="PBrush" ShapeID="_x0000_i1025" DrawAspect="Content" ObjectID="_1744090893" r:id="rId23"/>
              </w:object>
            </w:r>
          </w:p>
        </w:tc>
        <w:tc>
          <w:tcPr>
            <w:tcW w:w="2244" w:type="dxa"/>
          </w:tcPr>
          <w:p w14:paraId="31BD0617" w14:textId="27272247" w:rsidR="001F6777" w:rsidRDefault="007E2ED5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>
              <w:rPr>
                <w:noProof/>
              </w:rPr>
              <w:drawing>
                <wp:inline distT="0" distB="0" distL="0" distR="0" wp14:anchorId="3E5E75F9" wp14:editId="31C27B0D">
                  <wp:extent cx="1430977" cy="991508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4837" cy="10149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5" w:type="dxa"/>
          </w:tcPr>
          <w:p w14:paraId="3B9F6810" w14:textId="2ABEC6FF" w:rsidR="001F6777" w:rsidRDefault="00641026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>
              <w:rPr>
                <w:noProof/>
              </w:rPr>
              <w:drawing>
                <wp:inline distT="0" distB="0" distL="0" distR="0" wp14:anchorId="5EB3AFDA" wp14:editId="549BC250">
                  <wp:extent cx="1310186" cy="1029840"/>
                  <wp:effectExtent l="0" t="0" r="444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805" r="6068"/>
                          <a:stretch/>
                        </pic:blipFill>
                        <pic:spPr bwMode="auto">
                          <a:xfrm>
                            <a:off x="0" y="0"/>
                            <a:ext cx="1327056" cy="1043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5" w:type="dxa"/>
          </w:tcPr>
          <w:p w14:paraId="6D680121" w14:textId="2A6ADCE1" w:rsidR="001F6777" w:rsidRDefault="002F6DB1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>
              <w:rPr>
                <w:noProof/>
              </w:rPr>
              <w:drawing>
                <wp:inline distT="0" distB="0" distL="0" distR="0" wp14:anchorId="61FAF1FA" wp14:editId="24964C9F">
                  <wp:extent cx="1737360" cy="104913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2602" cy="10583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708" w14:paraId="187E2433" w14:textId="77777777" w:rsidTr="00DC5468">
        <w:trPr>
          <w:trHeight w:val="961"/>
        </w:trPr>
        <w:tc>
          <w:tcPr>
            <w:tcW w:w="2244" w:type="dxa"/>
          </w:tcPr>
          <w:p w14:paraId="3F3E07F6" w14:textId="77777777" w:rsidR="001F6777" w:rsidRPr="001F6777" w:rsidRDefault="001F6777" w:rsidP="001F6777">
            <w:pPr>
              <w:tabs>
                <w:tab w:val="left" w:pos="9360"/>
              </w:tabs>
              <w:rPr>
                <w:rFonts w:ascii="Century Schoolbook" w:hAnsi="Century Schoolbook"/>
                <w:sz w:val="28"/>
                <w:szCs w:val="28"/>
              </w:rPr>
            </w:pPr>
            <w:r w:rsidRPr="001F6777">
              <w:rPr>
                <w:rFonts w:ascii="Century Schoolbook" w:hAnsi="Century Schoolbook"/>
                <w:sz w:val="28"/>
                <w:szCs w:val="28"/>
              </w:rPr>
              <w:lastRenderedPageBreak/>
              <w:t xml:space="preserve">Carry </w:t>
            </w:r>
            <w:proofErr w:type="gramStart"/>
            <w:r w:rsidRPr="001F6777">
              <w:rPr>
                <w:rFonts w:ascii="Century Schoolbook" w:hAnsi="Century Schoolbook"/>
                <w:sz w:val="28"/>
                <w:szCs w:val="28"/>
              </w:rPr>
              <w:t>payload</w:t>
            </w:r>
            <w:proofErr w:type="gramEnd"/>
          </w:p>
          <w:p w14:paraId="08D3DD96" w14:textId="77777777" w:rsidR="001F6777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  <w:tc>
          <w:tcPr>
            <w:tcW w:w="2244" w:type="dxa"/>
          </w:tcPr>
          <w:p w14:paraId="42E87818" w14:textId="419B0F76" w:rsidR="001F6777" w:rsidRDefault="007A770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>
              <w:rPr>
                <w:noProof/>
              </w:rPr>
              <w:drawing>
                <wp:inline distT="0" distB="0" distL="0" distR="0" wp14:anchorId="17FEDEB8" wp14:editId="13B1FD52">
                  <wp:extent cx="2210628" cy="11963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4052" cy="1203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4" w:type="dxa"/>
          </w:tcPr>
          <w:p w14:paraId="6B53F7D3" w14:textId="0D373EC5" w:rsidR="001F6777" w:rsidRDefault="007A7708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  <w:r>
              <w:rPr>
                <w:noProof/>
              </w:rPr>
              <w:drawing>
                <wp:inline distT="0" distB="0" distL="0" distR="0" wp14:anchorId="6DDB545D" wp14:editId="32AE4842">
                  <wp:extent cx="1242060" cy="124206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2060" cy="1242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4" w:type="dxa"/>
          </w:tcPr>
          <w:p w14:paraId="0F5741F5" w14:textId="77777777" w:rsidR="001F6777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  <w:tc>
          <w:tcPr>
            <w:tcW w:w="2245" w:type="dxa"/>
          </w:tcPr>
          <w:p w14:paraId="218A017D" w14:textId="77777777" w:rsidR="001F6777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  <w:tc>
          <w:tcPr>
            <w:tcW w:w="2245" w:type="dxa"/>
          </w:tcPr>
          <w:p w14:paraId="4667D5B4" w14:textId="77777777" w:rsidR="001F6777" w:rsidRDefault="001F6777" w:rsidP="00B44233">
            <w:pPr>
              <w:tabs>
                <w:tab w:val="left" w:pos="9360"/>
              </w:tabs>
              <w:rPr>
                <w:rFonts w:ascii="Century Schoolbook" w:hAnsi="Century Schoolbook"/>
              </w:rPr>
            </w:pPr>
          </w:p>
        </w:tc>
      </w:tr>
    </w:tbl>
    <w:p w14:paraId="6C552EF5" w14:textId="77777777" w:rsidR="00B44233" w:rsidRPr="00B44233" w:rsidRDefault="00B44233" w:rsidP="00B44233">
      <w:pPr>
        <w:tabs>
          <w:tab w:val="left" w:pos="9360"/>
        </w:tabs>
        <w:rPr>
          <w:rFonts w:ascii="Century Schoolbook" w:hAnsi="Century Schoolbook"/>
        </w:rPr>
      </w:pPr>
    </w:p>
    <w:p w14:paraId="1F8A01F0" w14:textId="0C790E43" w:rsidR="00B44233" w:rsidRPr="00B44233" w:rsidRDefault="00B44233" w:rsidP="00B44233">
      <w:pPr>
        <w:rPr>
          <w:rFonts w:ascii="Century Schoolbook" w:hAnsi="Century Schoolbook"/>
        </w:rPr>
      </w:pPr>
    </w:p>
    <w:p w14:paraId="1B24CB0D" w14:textId="6D8E79BA" w:rsidR="00B44233" w:rsidRPr="00B44233" w:rsidRDefault="00B44233" w:rsidP="00B44233">
      <w:pPr>
        <w:rPr>
          <w:rFonts w:ascii="Century Schoolbook" w:hAnsi="Century Schoolbook"/>
        </w:rPr>
      </w:pPr>
    </w:p>
    <w:p w14:paraId="0DE0C3C4" w14:textId="02C2FEF6" w:rsidR="00B44233" w:rsidRPr="00B44233" w:rsidRDefault="00B44233" w:rsidP="00B44233">
      <w:pPr>
        <w:rPr>
          <w:rFonts w:ascii="Century Schoolbook" w:hAnsi="Century Schoolbook"/>
        </w:rPr>
      </w:pPr>
    </w:p>
    <w:p w14:paraId="0DBBE528" w14:textId="7C52F570" w:rsidR="00B44233" w:rsidRPr="00B44233" w:rsidRDefault="00B44233" w:rsidP="00B44233">
      <w:pPr>
        <w:rPr>
          <w:rFonts w:ascii="Century Schoolbook" w:hAnsi="Century Schoolbook"/>
        </w:rPr>
      </w:pPr>
    </w:p>
    <w:p w14:paraId="159ECC97" w14:textId="081B7CEC" w:rsidR="00B44233" w:rsidRPr="00B44233" w:rsidRDefault="00B44233" w:rsidP="00B44233">
      <w:pPr>
        <w:rPr>
          <w:rFonts w:ascii="Century Schoolbook" w:hAnsi="Century Schoolbook"/>
        </w:rPr>
      </w:pPr>
    </w:p>
    <w:p w14:paraId="219428D4" w14:textId="4BEEFE3E" w:rsidR="00B44233" w:rsidRPr="00B44233" w:rsidRDefault="00B44233" w:rsidP="00B44233">
      <w:pPr>
        <w:rPr>
          <w:rFonts w:ascii="Century Schoolbook" w:hAnsi="Century Schoolbook"/>
        </w:rPr>
      </w:pPr>
    </w:p>
    <w:p w14:paraId="2A9C7754" w14:textId="4F9A8D15" w:rsidR="00B44233" w:rsidRPr="00B44233" w:rsidRDefault="00B44233" w:rsidP="00B44233">
      <w:pPr>
        <w:rPr>
          <w:rFonts w:ascii="Century Schoolbook" w:hAnsi="Century Schoolbook"/>
        </w:rPr>
      </w:pPr>
    </w:p>
    <w:p w14:paraId="772347FA" w14:textId="1F8D2A7F" w:rsidR="00B44233" w:rsidRPr="00B44233" w:rsidRDefault="00B44233" w:rsidP="00B44233">
      <w:pPr>
        <w:rPr>
          <w:rFonts w:ascii="Century Schoolbook" w:hAnsi="Century Schoolbook"/>
        </w:rPr>
      </w:pPr>
    </w:p>
    <w:p w14:paraId="05A41A8A" w14:textId="039ACFCB" w:rsidR="00B44233" w:rsidRPr="00B44233" w:rsidRDefault="00B44233" w:rsidP="00B44233">
      <w:pPr>
        <w:rPr>
          <w:rFonts w:ascii="Century Schoolbook" w:hAnsi="Century Schoolbook"/>
        </w:rPr>
      </w:pPr>
    </w:p>
    <w:p w14:paraId="65223FF0" w14:textId="6DFBC5EF" w:rsidR="00B44233" w:rsidRPr="00B44233" w:rsidRDefault="00B44233" w:rsidP="00B44233">
      <w:pPr>
        <w:rPr>
          <w:rFonts w:ascii="Century Schoolbook" w:hAnsi="Century Schoolbook"/>
        </w:rPr>
      </w:pPr>
    </w:p>
    <w:p w14:paraId="6EE5434E" w14:textId="6C53ED50" w:rsidR="00B44233" w:rsidRPr="00B44233" w:rsidRDefault="00B44233" w:rsidP="00B44233">
      <w:pPr>
        <w:rPr>
          <w:rFonts w:ascii="Century Schoolbook" w:hAnsi="Century Schoolbook"/>
        </w:rPr>
      </w:pPr>
    </w:p>
    <w:p w14:paraId="6AC3F824" w14:textId="7B137470" w:rsidR="00B44233" w:rsidRPr="00B44233" w:rsidRDefault="00B44233" w:rsidP="00B44233">
      <w:pPr>
        <w:rPr>
          <w:rFonts w:ascii="Century Schoolbook" w:hAnsi="Century Schoolbook"/>
        </w:rPr>
      </w:pPr>
    </w:p>
    <w:p w14:paraId="3466D417" w14:textId="67E3434E" w:rsidR="00B44233" w:rsidRPr="00B44233" w:rsidRDefault="00B44233" w:rsidP="00B44233">
      <w:pPr>
        <w:rPr>
          <w:rFonts w:ascii="Century Schoolbook" w:hAnsi="Century Schoolbook"/>
        </w:rPr>
      </w:pPr>
    </w:p>
    <w:p w14:paraId="1499F615" w14:textId="77777777" w:rsidR="00B44233" w:rsidRPr="00B44233" w:rsidRDefault="00B44233" w:rsidP="00B44233">
      <w:pPr>
        <w:rPr>
          <w:rFonts w:ascii="Century Schoolbook" w:hAnsi="Century Schoolbook"/>
        </w:rPr>
      </w:pPr>
    </w:p>
    <w:sectPr w:rsidR="00B44233" w:rsidRPr="00B44233" w:rsidSect="00176D64"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EF4E4" w14:textId="77777777" w:rsidR="00EB643C" w:rsidRDefault="00EB643C" w:rsidP="00935566">
      <w:pPr>
        <w:spacing w:after="0" w:line="240" w:lineRule="auto"/>
      </w:pPr>
      <w:r>
        <w:separator/>
      </w:r>
    </w:p>
  </w:endnote>
  <w:endnote w:type="continuationSeparator" w:id="0">
    <w:p w14:paraId="26C33A92" w14:textId="77777777" w:rsidR="00EB643C" w:rsidRDefault="00EB643C" w:rsidP="00935566">
      <w:pPr>
        <w:spacing w:after="0" w:line="240" w:lineRule="auto"/>
      </w:pPr>
      <w:r>
        <w:continuationSeparator/>
      </w:r>
    </w:p>
  </w:endnote>
  <w:endnote w:type="continuationNotice" w:id="1">
    <w:p w14:paraId="73663DB8" w14:textId="77777777" w:rsidR="00EB643C" w:rsidRDefault="00EB64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A2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6A2CB" w14:textId="77777777" w:rsidR="00EB643C" w:rsidRDefault="00EB643C" w:rsidP="00935566">
      <w:pPr>
        <w:spacing w:after="0" w:line="240" w:lineRule="auto"/>
      </w:pPr>
      <w:r>
        <w:separator/>
      </w:r>
    </w:p>
  </w:footnote>
  <w:footnote w:type="continuationSeparator" w:id="0">
    <w:p w14:paraId="702589EF" w14:textId="77777777" w:rsidR="00EB643C" w:rsidRDefault="00EB643C" w:rsidP="00935566">
      <w:pPr>
        <w:spacing w:after="0" w:line="240" w:lineRule="auto"/>
      </w:pPr>
      <w:r>
        <w:continuationSeparator/>
      </w:r>
    </w:p>
  </w:footnote>
  <w:footnote w:type="continuationNotice" w:id="1">
    <w:p w14:paraId="30F82FB5" w14:textId="77777777" w:rsidR="00EB643C" w:rsidRDefault="00EB643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94BCA"/>
    <w:multiLevelType w:val="hybridMultilevel"/>
    <w:tmpl w:val="8036F594"/>
    <w:lvl w:ilvl="0" w:tplc="C41841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B1024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80C12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49A9F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7F458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02060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3704A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604C1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16457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BB5496D"/>
    <w:multiLevelType w:val="hybridMultilevel"/>
    <w:tmpl w:val="4FCE08E2"/>
    <w:lvl w:ilvl="0" w:tplc="2A0208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B3E6B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0DCB3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2C46A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C66A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64687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90C4F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528B2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4659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9274959"/>
    <w:multiLevelType w:val="hybridMultilevel"/>
    <w:tmpl w:val="1A20B12E"/>
    <w:lvl w:ilvl="0" w:tplc="E2AC79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8D8D6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34A8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0005B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EAC6C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48B8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88E1C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9FE2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E2CA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58730133"/>
    <w:multiLevelType w:val="hybridMultilevel"/>
    <w:tmpl w:val="3B50C6F6"/>
    <w:lvl w:ilvl="0" w:tplc="5A7CAA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EF62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FC6F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DB2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73AF3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2280D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98DE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40EA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856B0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5FF87C0B"/>
    <w:multiLevelType w:val="hybridMultilevel"/>
    <w:tmpl w:val="2CF2A4DA"/>
    <w:lvl w:ilvl="0" w:tplc="C3F883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C4CC1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D66FC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08009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2025A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E2605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7E6C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A38C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FD8AE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677A75CE"/>
    <w:multiLevelType w:val="hybridMultilevel"/>
    <w:tmpl w:val="69B23472"/>
    <w:lvl w:ilvl="0" w:tplc="4F561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5C814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56E7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3CA2C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69629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86629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10698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CE427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16815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833497184">
    <w:abstractNumId w:val="0"/>
  </w:num>
  <w:num w:numId="2" w16cid:durableId="257056459">
    <w:abstractNumId w:val="1"/>
  </w:num>
  <w:num w:numId="3" w16cid:durableId="1360668120">
    <w:abstractNumId w:val="3"/>
  </w:num>
  <w:num w:numId="4" w16cid:durableId="1288584005">
    <w:abstractNumId w:val="5"/>
  </w:num>
  <w:num w:numId="5" w16cid:durableId="2062828473">
    <w:abstractNumId w:val="2"/>
  </w:num>
  <w:num w:numId="6" w16cid:durableId="17639184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1MDcyNDAzNTMzNDVT0lEKTi0uzszPAykwrQUAvsJ6lSwAAAA="/>
  </w:docVars>
  <w:rsids>
    <w:rsidRoot w:val="004207E1"/>
    <w:rsid w:val="000001C6"/>
    <w:rsid w:val="00002D94"/>
    <w:rsid w:val="00016DA1"/>
    <w:rsid w:val="00025049"/>
    <w:rsid w:val="00056221"/>
    <w:rsid w:val="000C323A"/>
    <w:rsid w:val="000E5C44"/>
    <w:rsid w:val="00102926"/>
    <w:rsid w:val="00103A22"/>
    <w:rsid w:val="00115405"/>
    <w:rsid w:val="001414A6"/>
    <w:rsid w:val="001637E7"/>
    <w:rsid w:val="00171ECE"/>
    <w:rsid w:val="00176D64"/>
    <w:rsid w:val="001905AF"/>
    <w:rsid w:val="001A6037"/>
    <w:rsid w:val="001D015D"/>
    <w:rsid w:val="001F5AF3"/>
    <w:rsid w:val="001F6777"/>
    <w:rsid w:val="00227170"/>
    <w:rsid w:val="002363C7"/>
    <w:rsid w:val="00281A17"/>
    <w:rsid w:val="00290393"/>
    <w:rsid w:val="002A131C"/>
    <w:rsid w:val="002B11A9"/>
    <w:rsid w:val="002C56FD"/>
    <w:rsid w:val="002F2649"/>
    <w:rsid w:val="002F6DB1"/>
    <w:rsid w:val="003142FD"/>
    <w:rsid w:val="003177F2"/>
    <w:rsid w:val="003225B2"/>
    <w:rsid w:val="00322F64"/>
    <w:rsid w:val="00325742"/>
    <w:rsid w:val="003258F8"/>
    <w:rsid w:val="003639CF"/>
    <w:rsid w:val="00377949"/>
    <w:rsid w:val="00381AB7"/>
    <w:rsid w:val="003929D3"/>
    <w:rsid w:val="003B3DA7"/>
    <w:rsid w:val="004020A7"/>
    <w:rsid w:val="004207E1"/>
    <w:rsid w:val="00425ADC"/>
    <w:rsid w:val="0043462E"/>
    <w:rsid w:val="00450F91"/>
    <w:rsid w:val="00452259"/>
    <w:rsid w:val="00472984"/>
    <w:rsid w:val="0049078F"/>
    <w:rsid w:val="004A14FE"/>
    <w:rsid w:val="004A499F"/>
    <w:rsid w:val="004A7D95"/>
    <w:rsid w:val="004B1249"/>
    <w:rsid w:val="004C0208"/>
    <w:rsid w:val="004D56D9"/>
    <w:rsid w:val="005019BA"/>
    <w:rsid w:val="00512A3D"/>
    <w:rsid w:val="00513936"/>
    <w:rsid w:val="00565880"/>
    <w:rsid w:val="0057206D"/>
    <w:rsid w:val="00572C63"/>
    <w:rsid w:val="00573309"/>
    <w:rsid w:val="005813B4"/>
    <w:rsid w:val="005B6B9C"/>
    <w:rsid w:val="005B791B"/>
    <w:rsid w:val="005F7371"/>
    <w:rsid w:val="006270AF"/>
    <w:rsid w:val="00641026"/>
    <w:rsid w:val="00651F9E"/>
    <w:rsid w:val="00655287"/>
    <w:rsid w:val="006A78A1"/>
    <w:rsid w:val="006C55C4"/>
    <w:rsid w:val="006C7C77"/>
    <w:rsid w:val="0071527C"/>
    <w:rsid w:val="007348BC"/>
    <w:rsid w:val="00746022"/>
    <w:rsid w:val="00777C91"/>
    <w:rsid w:val="0079643E"/>
    <w:rsid w:val="007A5CC3"/>
    <w:rsid w:val="007A7708"/>
    <w:rsid w:val="007E2ED5"/>
    <w:rsid w:val="007F02CC"/>
    <w:rsid w:val="008143F9"/>
    <w:rsid w:val="00837C26"/>
    <w:rsid w:val="008545AD"/>
    <w:rsid w:val="008570DD"/>
    <w:rsid w:val="008770C4"/>
    <w:rsid w:val="008822F4"/>
    <w:rsid w:val="008869EA"/>
    <w:rsid w:val="008A2C40"/>
    <w:rsid w:val="008A753B"/>
    <w:rsid w:val="008B15D2"/>
    <w:rsid w:val="008C5480"/>
    <w:rsid w:val="008D4C30"/>
    <w:rsid w:val="008F3DB9"/>
    <w:rsid w:val="008F5FA4"/>
    <w:rsid w:val="00914F5F"/>
    <w:rsid w:val="0091509D"/>
    <w:rsid w:val="009274D1"/>
    <w:rsid w:val="0093106D"/>
    <w:rsid w:val="00935566"/>
    <w:rsid w:val="00940CF7"/>
    <w:rsid w:val="0095136C"/>
    <w:rsid w:val="009B16C8"/>
    <w:rsid w:val="009B4522"/>
    <w:rsid w:val="00A21328"/>
    <w:rsid w:val="00A2456B"/>
    <w:rsid w:val="00A45837"/>
    <w:rsid w:val="00A81329"/>
    <w:rsid w:val="00AC6282"/>
    <w:rsid w:val="00AD765D"/>
    <w:rsid w:val="00B04DD4"/>
    <w:rsid w:val="00B302C8"/>
    <w:rsid w:val="00B44233"/>
    <w:rsid w:val="00B52E9F"/>
    <w:rsid w:val="00B74A7D"/>
    <w:rsid w:val="00BD19CD"/>
    <w:rsid w:val="00BE5D19"/>
    <w:rsid w:val="00BF15DE"/>
    <w:rsid w:val="00C078DE"/>
    <w:rsid w:val="00C20E6E"/>
    <w:rsid w:val="00C3304F"/>
    <w:rsid w:val="00C4266A"/>
    <w:rsid w:val="00C613F3"/>
    <w:rsid w:val="00C7783B"/>
    <w:rsid w:val="00CD0FF7"/>
    <w:rsid w:val="00CD747F"/>
    <w:rsid w:val="00CF00A9"/>
    <w:rsid w:val="00D03BB1"/>
    <w:rsid w:val="00D23D5D"/>
    <w:rsid w:val="00D47562"/>
    <w:rsid w:val="00D659AA"/>
    <w:rsid w:val="00DA7E1B"/>
    <w:rsid w:val="00DB1495"/>
    <w:rsid w:val="00DC5468"/>
    <w:rsid w:val="00E62CE9"/>
    <w:rsid w:val="00E74068"/>
    <w:rsid w:val="00EB643C"/>
    <w:rsid w:val="00EC7E59"/>
    <w:rsid w:val="00ED0992"/>
    <w:rsid w:val="00EF335F"/>
    <w:rsid w:val="00F422F9"/>
    <w:rsid w:val="00F57D73"/>
    <w:rsid w:val="00F963DF"/>
    <w:rsid w:val="00F97CF9"/>
    <w:rsid w:val="00FD4DCA"/>
    <w:rsid w:val="00FD7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0840E"/>
  <w15:chartTrackingRefBased/>
  <w15:docId w15:val="{981D55A6-5955-40C0-8CC9-6785DAB89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143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9355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5566"/>
  </w:style>
  <w:style w:type="paragraph" w:styleId="Footer">
    <w:name w:val="footer"/>
    <w:basedOn w:val="Normal"/>
    <w:link w:val="FooterChar"/>
    <w:uiPriority w:val="99"/>
    <w:unhideWhenUsed/>
    <w:rsid w:val="009355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566"/>
  </w:style>
  <w:style w:type="paragraph" w:styleId="Caption">
    <w:name w:val="caption"/>
    <w:basedOn w:val="Normal"/>
    <w:next w:val="Normal"/>
    <w:uiPriority w:val="35"/>
    <w:unhideWhenUsed/>
    <w:qFormat/>
    <w:rsid w:val="00103A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1F67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839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3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179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04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60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2285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1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4820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6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376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0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0575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1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956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74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diagramQuickStyle" Target="diagrams/quickStyle2.xml"/><Relationship Id="rId26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1.jpeg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diagramLayout" Target="diagrams/layout2.xml"/><Relationship Id="rId25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diagramData" Target="diagrams/data2.xml"/><Relationship Id="rId20" Type="http://schemas.microsoft.com/office/2007/relationships/diagramDrawing" Target="diagrams/drawing2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24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23" Type="http://schemas.openxmlformats.org/officeDocument/2006/relationships/oleObject" Target="embeddings/oleObject1.bin"/><Relationship Id="rId28" Type="http://schemas.openxmlformats.org/officeDocument/2006/relationships/image" Target="media/image7.png"/><Relationship Id="rId10" Type="http://schemas.openxmlformats.org/officeDocument/2006/relationships/endnotes" Target="endnotes.xml"/><Relationship Id="rId19" Type="http://schemas.openxmlformats.org/officeDocument/2006/relationships/diagramColors" Target="diagrams/colors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Relationship Id="rId22" Type="http://schemas.openxmlformats.org/officeDocument/2006/relationships/image" Target="media/image2.png"/><Relationship Id="rId27" Type="http://schemas.openxmlformats.org/officeDocument/2006/relationships/image" Target="media/image6.png"/><Relationship Id="rId30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DA353E1-14DA-4ABB-852C-C9E6D041ED0D}" type="doc">
      <dgm:prSet loTypeId="urn:microsoft.com/office/officeart/2005/8/layout/hierarchy3" loCatId="hierarchy" qsTypeId="urn:microsoft.com/office/officeart/2005/8/quickstyle/simple5" qsCatId="simple" csTypeId="urn:microsoft.com/office/officeart/2005/8/colors/colorful1" csCatId="colorful" phldr="1"/>
      <dgm:spPr/>
      <dgm:t>
        <a:bodyPr/>
        <a:lstStyle/>
        <a:p>
          <a:endParaRPr lang="en-US"/>
        </a:p>
      </dgm:t>
    </dgm:pt>
    <dgm:pt modelId="{EB4C90B1-5680-4720-ADEE-0E1575A29580}">
      <dgm:prSet phldrT="[Text]"/>
      <dgm:spPr/>
      <dgm:t>
        <a:bodyPr/>
        <a:lstStyle/>
        <a:p>
          <a:pPr algn="ctr"/>
          <a:r>
            <a:rPr lang="en-US"/>
            <a:t>Autonomous</a:t>
          </a:r>
          <a:r>
            <a:rPr lang="en-US" baseline="0"/>
            <a:t> mobile robot</a:t>
          </a:r>
          <a:endParaRPr lang="en-US"/>
        </a:p>
      </dgm:t>
    </dgm:pt>
    <dgm:pt modelId="{3D44E2EE-8E25-4682-9547-E58FAF58AB51}" type="sibTrans" cxnId="{ABD6EFEA-4FB8-43AA-9D8A-8415894D8BA4}">
      <dgm:prSet/>
      <dgm:spPr/>
      <dgm:t>
        <a:bodyPr/>
        <a:lstStyle/>
        <a:p>
          <a:pPr algn="ctr"/>
          <a:endParaRPr lang="en-US"/>
        </a:p>
      </dgm:t>
    </dgm:pt>
    <dgm:pt modelId="{1B440E4D-3FDF-428E-8EE3-09AFB0A6527A}" type="parTrans" cxnId="{ABD6EFEA-4FB8-43AA-9D8A-8415894D8BA4}">
      <dgm:prSet/>
      <dgm:spPr/>
      <dgm:t>
        <a:bodyPr/>
        <a:lstStyle/>
        <a:p>
          <a:pPr algn="ctr"/>
          <a:endParaRPr lang="en-US"/>
        </a:p>
      </dgm:t>
    </dgm:pt>
    <dgm:pt modelId="{28A9C9E8-779D-4FC8-9D44-F375BB438744}" type="pres">
      <dgm:prSet presAssocID="{1DA353E1-14DA-4ABB-852C-C9E6D041ED0D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0951C323-96EA-4D17-9340-3C093EA90AAA}" type="pres">
      <dgm:prSet presAssocID="{EB4C90B1-5680-4720-ADEE-0E1575A29580}" presName="root" presStyleCnt="0"/>
      <dgm:spPr/>
    </dgm:pt>
    <dgm:pt modelId="{12EDBA36-53A2-4D1C-9C72-47EC78EFC5D6}" type="pres">
      <dgm:prSet presAssocID="{EB4C90B1-5680-4720-ADEE-0E1575A29580}" presName="rootComposite" presStyleCnt="0"/>
      <dgm:spPr/>
    </dgm:pt>
    <dgm:pt modelId="{E156D20D-90F3-4F2E-BE1C-4083DF613FED}" type="pres">
      <dgm:prSet presAssocID="{EB4C90B1-5680-4720-ADEE-0E1575A29580}" presName="rootText" presStyleLbl="node1" presStyleIdx="0" presStyleCnt="1" custScaleX="274853" custScaleY="133043" custLinFactNeighborX="-16776" custLinFactNeighborY="95"/>
      <dgm:spPr/>
    </dgm:pt>
    <dgm:pt modelId="{AAF44D7B-2C26-400A-8AFA-6AFBBD374F7C}" type="pres">
      <dgm:prSet presAssocID="{EB4C90B1-5680-4720-ADEE-0E1575A29580}" presName="rootConnector" presStyleLbl="node1" presStyleIdx="0" presStyleCnt="1"/>
      <dgm:spPr/>
    </dgm:pt>
    <dgm:pt modelId="{3DA724B7-79F7-4B9A-B7CD-C1A1084D0C5A}" type="pres">
      <dgm:prSet presAssocID="{EB4C90B1-5680-4720-ADEE-0E1575A29580}" presName="childShape" presStyleCnt="0"/>
      <dgm:spPr/>
    </dgm:pt>
  </dgm:ptLst>
  <dgm:cxnLst>
    <dgm:cxn modelId="{AA4D6F60-E3AB-461E-9BB5-EF61CB5187D4}" type="presOf" srcId="{1DA353E1-14DA-4ABB-852C-C9E6D041ED0D}" destId="{28A9C9E8-779D-4FC8-9D44-F375BB438744}" srcOrd="0" destOrd="0" presId="urn:microsoft.com/office/officeart/2005/8/layout/hierarchy3"/>
    <dgm:cxn modelId="{735B5AB7-48BE-42FC-AA67-4C69E8239147}" type="presOf" srcId="{EB4C90B1-5680-4720-ADEE-0E1575A29580}" destId="{E156D20D-90F3-4F2E-BE1C-4083DF613FED}" srcOrd="0" destOrd="0" presId="urn:microsoft.com/office/officeart/2005/8/layout/hierarchy3"/>
    <dgm:cxn modelId="{85FF92C1-9679-4C28-BCE9-6B65A01D9EBF}" type="presOf" srcId="{EB4C90B1-5680-4720-ADEE-0E1575A29580}" destId="{AAF44D7B-2C26-400A-8AFA-6AFBBD374F7C}" srcOrd="1" destOrd="0" presId="urn:microsoft.com/office/officeart/2005/8/layout/hierarchy3"/>
    <dgm:cxn modelId="{ABD6EFEA-4FB8-43AA-9D8A-8415894D8BA4}" srcId="{1DA353E1-14DA-4ABB-852C-C9E6D041ED0D}" destId="{EB4C90B1-5680-4720-ADEE-0E1575A29580}" srcOrd="0" destOrd="0" parTransId="{1B440E4D-3FDF-428E-8EE3-09AFB0A6527A}" sibTransId="{3D44E2EE-8E25-4682-9547-E58FAF58AB51}"/>
    <dgm:cxn modelId="{737533FD-006D-4B60-9E92-96D758081BB1}" type="presParOf" srcId="{28A9C9E8-779D-4FC8-9D44-F375BB438744}" destId="{0951C323-96EA-4D17-9340-3C093EA90AAA}" srcOrd="0" destOrd="0" presId="urn:microsoft.com/office/officeart/2005/8/layout/hierarchy3"/>
    <dgm:cxn modelId="{135CE3F7-4079-4A47-B854-E975DE78C9B8}" type="presParOf" srcId="{0951C323-96EA-4D17-9340-3C093EA90AAA}" destId="{12EDBA36-53A2-4D1C-9C72-47EC78EFC5D6}" srcOrd="0" destOrd="0" presId="urn:microsoft.com/office/officeart/2005/8/layout/hierarchy3"/>
    <dgm:cxn modelId="{156D3A4C-8E2A-480A-A402-F4AEE5B74414}" type="presParOf" srcId="{12EDBA36-53A2-4D1C-9C72-47EC78EFC5D6}" destId="{E156D20D-90F3-4F2E-BE1C-4083DF613FED}" srcOrd="0" destOrd="0" presId="urn:microsoft.com/office/officeart/2005/8/layout/hierarchy3"/>
    <dgm:cxn modelId="{6618650D-0B8C-45D0-9D50-4806CCD826F7}" type="presParOf" srcId="{12EDBA36-53A2-4D1C-9C72-47EC78EFC5D6}" destId="{AAF44D7B-2C26-400A-8AFA-6AFBBD374F7C}" srcOrd="1" destOrd="0" presId="urn:microsoft.com/office/officeart/2005/8/layout/hierarchy3"/>
    <dgm:cxn modelId="{05D5EF82-8F34-4B70-A8CE-841B41BF881E}" type="presParOf" srcId="{0951C323-96EA-4D17-9340-3C093EA90AAA}" destId="{3DA724B7-79F7-4B9A-B7CD-C1A1084D0C5A}" srcOrd="1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B59EA405-D1C8-43A9-9DF0-2696463912C7}" type="doc">
      <dgm:prSet loTypeId="urn:microsoft.com/office/officeart/2005/8/layout/hierarchy3" loCatId="hierarchy" qsTypeId="urn:microsoft.com/office/officeart/2005/8/quickstyle/simple5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438EF80-53DB-4BF9-92FB-934EBFF0DB7F}">
      <dgm:prSet phldrT="[Text]" custT="1"/>
      <dgm:spPr/>
      <dgm:t>
        <a:bodyPr/>
        <a:lstStyle/>
        <a:p>
          <a:endParaRPr lang="en-US" sz="1400"/>
        </a:p>
        <a:p>
          <a:r>
            <a:rPr lang="en-US" sz="1400"/>
            <a:t>Drive the vehicle/s</a:t>
          </a:r>
        </a:p>
        <a:p>
          <a:endParaRPr lang="en-US" sz="1400"/>
        </a:p>
      </dgm:t>
    </dgm:pt>
    <dgm:pt modelId="{4FCB89D7-3137-41A1-9691-1B4F83EED953}" type="parTrans" cxnId="{06A0A08D-71B0-4D95-9BBD-6D19C45F36F3}">
      <dgm:prSet/>
      <dgm:spPr/>
      <dgm:t>
        <a:bodyPr/>
        <a:lstStyle/>
        <a:p>
          <a:endParaRPr lang="en-US"/>
        </a:p>
      </dgm:t>
    </dgm:pt>
    <dgm:pt modelId="{1F9EB9CE-EC9D-436C-A6E0-BAEFCA2A93D8}" type="sibTrans" cxnId="{06A0A08D-71B0-4D95-9BBD-6D19C45F36F3}">
      <dgm:prSet/>
      <dgm:spPr/>
      <dgm:t>
        <a:bodyPr/>
        <a:lstStyle/>
        <a:p>
          <a:endParaRPr lang="en-US"/>
        </a:p>
      </dgm:t>
    </dgm:pt>
    <dgm:pt modelId="{01898DFF-5A75-4258-B33C-95F5A03D6F5B}">
      <dgm:prSet phldrT="[Text]"/>
      <dgm:spPr/>
      <dgm:t>
        <a:bodyPr/>
        <a:lstStyle/>
        <a:p>
          <a:r>
            <a:rPr lang="en-US"/>
            <a:t>Search the environment</a:t>
          </a:r>
        </a:p>
      </dgm:t>
    </dgm:pt>
    <dgm:pt modelId="{BA849252-4496-4800-9251-2EE9FE689E12}" type="parTrans" cxnId="{DA52033E-FB48-4B26-9EAC-6B2E88F53E70}">
      <dgm:prSet/>
      <dgm:spPr/>
      <dgm:t>
        <a:bodyPr/>
        <a:lstStyle/>
        <a:p>
          <a:endParaRPr lang="en-US"/>
        </a:p>
      </dgm:t>
    </dgm:pt>
    <dgm:pt modelId="{B5CC0A67-C67F-4C76-A5E5-0EAB6CFA0F66}" type="sibTrans" cxnId="{DA52033E-FB48-4B26-9EAC-6B2E88F53E70}">
      <dgm:prSet/>
      <dgm:spPr/>
      <dgm:t>
        <a:bodyPr/>
        <a:lstStyle/>
        <a:p>
          <a:endParaRPr lang="en-US"/>
        </a:p>
      </dgm:t>
    </dgm:pt>
    <dgm:pt modelId="{3963B066-CCD4-467B-B3CE-C5AB0245BE47}">
      <dgm:prSet phldrT="[Text]"/>
      <dgm:spPr/>
      <dgm:t>
        <a:bodyPr/>
        <a:lstStyle/>
        <a:p>
          <a:r>
            <a:rPr lang="en-US"/>
            <a:t>Find a path</a:t>
          </a:r>
        </a:p>
      </dgm:t>
    </dgm:pt>
    <dgm:pt modelId="{3F360D04-6F64-4A1D-B241-94C41CA80FF1}" type="parTrans" cxnId="{9102C29D-3081-4450-8241-84BC727B2F21}">
      <dgm:prSet/>
      <dgm:spPr/>
      <dgm:t>
        <a:bodyPr/>
        <a:lstStyle/>
        <a:p>
          <a:endParaRPr lang="en-US"/>
        </a:p>
      </dgm:t>
    </dgm:pt>
    <dgm:pt modelId="{CF4B397B-0833-4CA2-AFAA-3AE4B23946E2}" type="sibTrans" cxnId="{9102C29D-3081-4450-8241-84BC727B2F21}">
      <dgm:prSet/>
      <dgm:spPr/>
      <dgm:t>
        <a:bodyPr/>
        <a:lstStyle/>
        <a:p>
          <a:endParaRPr lang="en-US"/>
        </a:p>
      </dgm:t>
    </dgm:pt>
    <dgm:pt modelId="{3E7974C5-BDF0-4867-B26F-5B2EE6257C39}">
      <dgm:prSet/>
      <dgm:spPr/>
      <dgm:t>
        <a:bodyPr/>
        <a:lstStyle/>
        <a:p>
          <a:r>
            <a:rPr lang="en-US"/>
            <a:t>Control the motors</a:t>
          </a:r>
        </a:p>
      </dgm:t>
    </dgm:pt>
    <dgm:pt modelId="{80332C87-AFD5-42FE-A37C-0BE13F042045}" type="parTrans" cxnId="{34A6189A-9FEC-4691-BC6C-6059FF1354B3}">
      <dgm:prSet/>
      <dgm:spPr/>
      <dgm:t>
        <a:bodyPr/>
        <a:lstStyle/>
        <a:p>
          <a:endParaRPr lang="en-US"/>
        </a:p>
      </dgm:t>
    </dgm:pt>
    <dgm:pt modelId="{75D907E7-2C4D-4E99-81A5-D115136FDBD2}" type="sibTrans" cxnId="{34A6189A-9FEC-4691-BC6C-6059FF1354B3}">
      <dgm:prSet/>
      <dgm:spPr/>
      <dgm:t>
        <a:bodyPr/>
        <a:lstStyle/>
        <a:p>
          <a:endParaRPr lang="en-US"/>
        </a:p>
      </dgm:t>
    </dgm:pt>
    <dgm:pt modelId="{994E7B81-AD77-4B60-A844-28A43E1C9D54}">
      <dgm:prSet phldrT="[Text]" custT="1"/>
      <dgm:spPr/>
      <dgm:t>
        <a:bodyPr/>
        <a:lstStyle/>
        <a:p>
          <a:r>
            <a:rPr lang="en-US" sz="1400"/>
            <a:t>Connect the robots </a:t>
          </a:r>
        </a:p>
      </dgm:t>
    </dgm:pt>
    <dgm:pt modelId="{E1264106-2FCF-40FF-A1D0-E22174589ADE}" type="parTrans" cxnId="{BEEB84BF-396C-4D60-BAB4-30F52F92A7D5}">
      <dgm:prSet/>
      <dgm:spPr/>
      <dgm:t>
        <a:bodyPr/>
        <a:lstStyle/>
        <a:p>
          <a:endParaRPr lang="en-US"/>
        </a:p>
      </dgm:t>
    </dgm:pt>
    <dgm:pt modelId="{9866087C-5584-4E3F-8416-E371CC231826}" type="sibTrans" cxnId="{BEEB84BF-396C-4D60-BAB4-30F52F92A7D5}">
      <dgm:prSet/>
      <dgm:spPr/>
      <dgm:t>
        <a:bodyPr/>
        <a:lstStyle/>
        <a:p>
          <a:endParaRPr lang="en-US"/>
        </a:p>
      </dgm:t>
    </dgm:pt>
    <dgm:pt modelId="{470B87F2-750B-4328-B2D5-64F7B382DEFB}">
      <dgm:prSet phldrT="[Text]"/>
      <dgm:spPr/>
      <dgm:t>
        <a:bodyPr/>
        <a:lstStyle/>
        <a:p>
          <a:r>
            <a:rPr lang="en-US"/>
            <a:t>Communicate with other vehicle/s</a:t>
          </a:r>
        </a:p>
      </dgm:t>
    </dgm:pt>
    <dgm:pt modelId="{D74F7C50-E52C-44C8-9C47-24BE2A7F82ED}" type="parTrans" cxnId="{EDA03323-EC87-4CA7-A4E4-AFAF41823076}">
      <dgm:prSet/>
      <dgm:spPr/>
      <dgm:t>
        <a:bodyPr/>
        <a:lstStyle/>
        <a:p>
          <a:endParaRPr lang="en-US"/>
        </a:p>
      </dgm:t>
    </dgm:pt>
    <dgm:pt modelId="{A424B0A0-DBF9-48D8-A338-3FE3012ACE04}" type="sibTrans" cxnId="{EDA03323-EC87-4CA7-A4E4-AFAF41823076}">
      <dgm:prSet/>
      <dgm:spPr/>
      <dgm:t>
        <a:bodyPr/>
        <a:lstStyle/>
        <a:p>
          <a:endParaRPr lang="en-US"/>
        </a:p>
      </dgm:t>
    </dgm:pt>
    <dgm:pt modelId="{3841A49D-91C3-4450-AA99-C75DAD1BF5F1}">
      <dgm:prSet phldrT="[Text]"/>
      <dgm:spPr/>
      <dgm:t>
        <a:bodyPr/>
        <a:lstStyle/>
        <a:p>
          <a:r>
            <a:rPr lang="en-US"/>
            <a:t>Physically connect the vehicle/s</a:t>
          </a:r>
        </a:p>
      </dgm:t>
    </dgm:pt>
    <dgm:pt modelId="{C14B7803-0DB1-425D-B4B5-57746EF3EF2D}" type="parTrans" cxnId="{6A2FA2E9-02B8-498B-9A63-E29E4F94A1B5}">
      <dgm:prSet/>
      <dgm:spPr/>
      <dgm:t>
        <a:bodyPr/>
        <a:lstStyle/>
        <a:p>
          <a:endParaRPr lang="en-US"/>
        </a:p>
      </dgm:t>
    </dgm:pt>
    <dgm:pt modelId="{B2103F67-4212-454A-8AC5-4B6FE99716C3}" type="sibTrans" cxnId="{6A2FA2E9-02B8-498B-9A63-E29E4F94A1B5}">
      <dgm:prSet/>
      <dgm:spPr/>
      <dgm:t>
        <a:bodyPr/>
        <a:lstStyle/>
        <a:p>
          <a:endParaRPr lang="en-US"/>
        </a:p>
      </dgm:t>
    </dgm:pt>
    <dgm:pt modelId="{F84B0551-AFA0-430F-BB18-6704682F3B7B}">
      <dgm:prSet phldrT="[Text]" custT="1"/>
      <dgm:spPr/>
      <dgm:t>
        <a:bodyPr/>
        <a:lstStyle/>
        <a:p>
          <a:r>
            <a:rPr lang="en-US" sz="1400"/>
            <a:t>Carry payload</a:t>
          </a:r>
        </a:p>
      </dgm:t>
    </dgm:pt>
    <dgm:pt modelId="{CB3EC42E-6B6E-49AE-BDA1-9A839481549E}" type="parTrans" cxnId="{A58DC46C-1B19-4A57-B411-79452DF65AC1}">
      <dgm:prSet/>
      <dgm:spPr/>
      <dgm:t>
        <a:bodyPr/>
        <a:lstStyle/>
        <a:p>
          <a:endParaRPr lang="en-US"/>
        </a:p>
      </dgm:t>
    </dgm:pt>
    <dgm:pt modelId="{074B5DB7-1DC2-4D11-AF28-5C53FB0B1B5E}" type="sibTrans" cxnId="{A58DC46C-1B19-4A57-B411-79452DF65AC1}">
      <dgm:prSet/>
      <dgm:spPr/>
      <dgm:t>
        <a:bodyPr/>
        <a:lstStyle/>
        <a:p>
          <a:endParaRPr lang="en-US"/>
        </a:p>
      </dgm:t>
    </dgm:pt>
    <dgm:pt modelId="{8415435B-5DDB-46E5-BFE8-E13E7F5F9FC4}" type="pres">
      <dgm:prSet presAssocID="{B59EA405-D1C8-43A9-9DF0-2696463912C7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44C890A0-093F-4083-92F0-F8C2C9572E33}" type="pres">
      <dgm:prSet presAssocID="{2438EF80-53DB-4BF9-92FB-934EBFF0DB7F}" presName="root" presStyleCnt="0"/>
      <dgm:spPr/>
    </dgm:pt>
    <dgm:pt modelId="{4C16E437-5540-4190-B5FC-1D0F0371F070}" type="pres">
      <dgm:prSet presAssocID="{2438EF80-53DB-4BF9-92FB-934EBFF0DB7F}" presName="rootComposite" presStyleCnt="0"/>
      <dgm:spPr/>
    </dgm:pt>
    <dgm:pt modelId="{5474209D-5065-4A80-B8FF-E8F6F17AD91C}" type="pres">
      <dgm:prSet presAssocID="{2438EF80-53DB-4BF9-92FB-934EBFF0DB7F}" presName="rootText" presStyleLbl="node1" presStyleIdx="0" presStyleCnt="3" custLinFactNeighborX="-28155" custLinFactNeighborY="1361"/>
      <dgm:spPr/>
    </dgm:pt>
    <dgm:pt modelId="{A2050367-239C-4AA5-A481-3035B20206DB}" type="pres">
      <dgm:prSet presAssocID="{2438EF80-53DB-4BF9-92FB-934EBFF0DB7F}" presName="rootConnector" presStyleLbl="node1" presStyleIdx="0" presStyleCnt="3"/>
      <dgm:spPr/>
    </dgm:pt>
    <dgm:pt modelId="{85B1B2FD-2C76-4A75-B7C0-C0FE0A4563C1}" type="pres">
      <dgm:prSet presAssocID="{2438EF80-53DB-4BF9-92FB-934EBFF0DB7F}" presName="childShape" presStyleCnt="0"/>
      <dgm:spPr/>
    </dgm:pt>
    <dgm:pt modelId="{97EDDDC5-4C8D-40F1-96F0-2503E26AAFB4}" type="pres">
      <dgm:prSet presAssocID="{BA849252-4496-4800-9251-2EE9FE689E12}" presName="Name13" presStyleLbl="parChTrans1D2" presStyleIdx="0" presStyleCnt="5"/>
      <dgm:spPr/>
    </dgm:pt>
    <dgm:pt modelId="{C3BB97C9-3E3C-409A-9F34-09C2AFA33341}" type="pres">
      <dgm:prSet presAssocID="{01898DFF-5A75-4258-B33C-95F5A03D6F5B}" presName="childText" presStyleLbl="bgAcc1" presStyleIdx="0" presStyleCnt="5" custScaleX="74538" custScaleY="36789" custLinFactNeighborX="-13369" custLinFactNeighborY="-8455">
        <dgm:presLayoutVars>
          <dgm:bulletEnabled val="1"/>
        </dgm:presLayoutVars>
      </dgm:prSet>
      <dgm:spPr/>
    </dgm:pt>
    <dgm:pt modelId="{DD3EB746-BC2C-47DB-8CED-641F0534461F}" type="pres">
      <dgm:prSet presAssocID="{3F360D04-6F64-4A1D-B241-94C41CA80FF1}" presName="Name13" presStyleLbl="parChTrans1D2" presStyleIdx="1" presStyleCnt="5"/>
      <dgm:spPr/>
    </dgm:pt>
    <dgm:pt modelId="{EF49E343-281A-4D95-9DCC-B0B0115D305B}" type="pres">
      <dgm:prSet presAssocID="{3963B066-CCD4-467B-B3CE-C5AB0245BE47}" presName="childText" presStyleLbl="bgAcc1" presStyleIdx="1" presStyleCnt="5" custScaleX="74201" custScaleY="39140" custLinFactNeighborX="-13222" custLinFactNeighborY="-18020">
        <dgm:presLayoutVars>
          <dgm:bulletEnabled val="1"/>
        </dgm:presLayoutVars>
      </dgm:prSet>
      <dgm:spPr/>
    </dgm:pt>
    <dgm:pt modelId="{DB5B6869-7AE6-44DA-AA8D-EB8004E557D6}" type="pres">
      <dgm:prSet presAssocID="{80332C87-AFD5-42FE-A37C-0BE13F042045}" presName="Name13" presStyleLbl="parChTrans1D2" presStyleIdx="2" presStyleCnt="5"/>
      <dgm:spPr/>
    </dgm:pt>
    <dgm:pt modelId="{5D0BCB5B-7302-4EB6-A04C-A944ACDF74EE}" type="pres">
      <dgm:prSet presAssocID="{3E7974C5-BDF0-4867-B26F-5B2EE6257C39}" presName="childText" presStyleLbl="bgAcc1" presStyleIdx="2" presStyleCnt="5" custScaleX="75338" custScaleY="42075" custLinFactNeighborX="-13109" custLinFactNeighborY="-28406">
        <dgm:presLayoutVars>
          <dgm:bulletEnabled val="1"/>
        </dgm:presLayoutVars>
      </dgm:prSet>
      <dgm:spPr/>
    </dgm:pt>
    <dgm:pt modelId="{677EB4AD-E355-4637-B7D8-9F6D649F7196}" type="pres">
      <dgm:prSet presAssocID="{994E7B81-AD77-4B60-A844-28A43E1C9D54}" presName="root" presStyleCnt="0"/>
      <dgm:spPr/>
    </dgm:pt>
    <dgm:pt modelId="{D074D91C-2C09-4886-B359-7F2BCF9953AC}" type="pres">
      <dgm:prSet presAssocID="{994E7B81-AD77-4B60-A844-28A43E1C9D54}" presName="rootComposite" presStyleCnt="0"/>
      <dgm:spPr/>
    </dgm:pt>
    <dgm:pt modelId="{071FA979-B5DE-4F13-A667-BA15A458498C}" type="pres">
      <dgm:prSet presAssocID="{994E7B81-AD77-4B60-A844-28A43E1C9D54}" presName="rootText" presStyleLbl="node1" presStyleIdx="1" presStyleCnt="3" custLinFactNeighborX="-17435" custLinFactNeighborY="2869"/>
      <dgm:spPr/>
    </dgm:pt>
    <dgm:pt modelId="{FA9CD1CA-AC7D-423D-B5FB-70C8F39B2126}" type="pres">
      <dgm:prSet presAssocID="{994E7B81-AD77-4B60-A844-28A43E1C9D54}" presName="rootConnector" presStyleLbl="node1" presStyleIdx="1" presStyleCnt="3"/>
      <dgm:spPr/>
    </dgm:pt>
    <dgm:pt modelId="{5B97EC70-4A9D-4384-887F-6B834583D59B}" type="pres">
      <dgm:prSet presAssocID="{994E7B81-AD77-4B60-A844-28A43E1C9D54}" presName="childShape" presStyleCnt="0"/>
      <dgm:spPr/>
    </dgm:pt>
    <dgm:pt modelId="{B5A6D438-AC16-4C29-BCD9-9E5883BD0CE0}" type="pres">
      <dgm:prSet presAssocID="{D74F7C50-E52C-44C8-9C47-24BE2A7F82ED}" presName="Name13" presStyleLbl="parChTrans1D2" presStyleIdx="3" presStyleCnt="5"/>
      <dgm:spPr/>
    </dgm:pt>
    <dgm:pt modelId="{FA2A0297-779C-4A32-809B-5D083EB1D8D9}" type="pres">
      <dgm:prSet presAssocID="{470B87F2-750B-4328-B2D5-64F7B382DEFB}" presName="childText" presStyleLbl="bgAcc1" presStyleIdx="3" presStyleCnt="5" custScaleX="71374" custScaleY="40776" custLinFactNeighborX="-22611" custLinFactNeighborY="-7838">
        <dgm:presLayoutVars>
          <dgm:bulletEnabled val="1"/>
        </dgm:presLayoutVars>
      </dgm:prSet>
      <dgm:spPr/>
    </dgm:pt>
    <dgm:pt modelId="{F6D8DD31-99C5-4558-BDDE-5FBBC7BA889A}" type="pres">
      <dgm:prSet presAssocID="{C14B7803-0DB1-425D-B4B5-57746EF3EF2D}" presName="Name13" presStyleLbl="parChTrans1D2" presStyleIdx="4" presStyleCnt="5"/>
      <dgm:spPr/>
    </dgm:pt>
    <dgm:pt modelId="{D51D399D-7344-49B9-9D77-64FCE3DE7A90}" type="pres">
      <dgm:prSet presAssocID="{3841A49D-91C3-4450-AA99-C75DAD1BF5F1}" presName="childText" presStyleLbl="bgAcc1" presStyleIdx="4" presStyleCnt="5" custScaleX="71873" custScaleY="48420" custLinFactNeighborX="-22879" custLinFactNeighborY="-23990">
        <dgm:presLayoutVars>
          <dgm:bulletEnabled val="1"/>
        </dgm:presLayoutVars>
      </dgm:prSet>
      <dgm:spPr/>
    </dgm:pt>
    <dgm:pt modelId="{22F678FB-A732-4A4F-86C9-19D7D92A453F}" type="pres">
      <dgm:prSet presAssocID="{F84B0551-AFA0-430F-BB18-6704682F3B7B}" presName="root" presStyleCnt="0"/>
      <dgm:spPr/>
    </dgm:pt>
    <dgm:pt modelId="{17617E07-CF40-4F09-838A-62968B55FB6A}" type="pres">
      <dgm:prSet presAssocID="{F84B0551-AFA0-430F-BB18-6704682F3B7B}" presName="rootComposite" presStyleCnt="0"/>
      <dgm:spPr/>
    </dgm:pt>
    <dgm:pt modelId="{8D461C7E-0DC8-4C65-AEA3-F9C048A0D4ED}" type="pres">
      <dgm:prSet presAssocID="{F84B0551-AFA0-430F-BB18-6704682F3B7B}" presName="rootText" presStyleLbl="node1" presStyleIdx="2" presStyleCnt="3" custLinFactNeighborX="-11060" custLinFactNeighborY="1361"/>
      <dgm:spPr/>
    </dgm:pt>
    <dgm:pt modelId="{96F1AD67-C61C-4E13-B6FA-886DCFB0D2A5}" type="pres">
      <dgm:prSet presAssocID="{F84B0551-AFA0-430F-BB18-6704682F3B7B}" presName="rootConnector" presStyleLbl="node1" presStyleIdx="2" presStyleCnt="3"/>
      <dgm:spPr/>
    </dgm:pt>
    <dgm:pt modelId="{268A3276-1049-4FD0-BA4C-4E0B34827815}" type="pres">
      <dgm:prSet presAssocID="{F84B0551-AFA0-430F-BB18-6704682F3B7B}" presName="childShape" presStyleCnt="0"/>
      <dgm:spPr/>
    </dgm:pt>
  </dgm:ptLst>
  <dgm:cxnLst>
    <dgm:cxn modelId="{281D9308-F0EA-4320-9295-C22BE73B5414}" type="presOf" srcId="{F84B0551-AFA0-430F-BB18-6704682F3B7B}" destId="{96F1AD67-C61C-4E13-B6FA-886DCFB0D2A5}" srcOrd="1" destOrd="0" presId="urn:microsoft.com/office/officeart/2005/8/layout/hierarchy3"/>
    <dgm:cxn modelId="{EDA03323-EC87-4CA7-A4E4-AFAF41823076}" srcId="{994E7B81-AD77-4B60-A844-28A43E1C9D54}" destId="{470B87F2-750B-4328-B2D5-64F7B382DEFB}" srcOrd="0" destOrd="0" parTransId="{D74F7C50-E52C-44C8-9C47-24BE2A7F82ED}" sibTransId="{A424B0A0-DBF9-48D8-A338-3FE3012ACE04}"/>
    <dgm:cxn modelId="{96C97023-CF9C-492F-83DC-35A74EF3734E}" type="presOf" srcId="{2438EF80-53DB-4BF9-92FB-934EBFF0DB7F}" destId="{A2050367-239C-4AA5-A481-3035B20206DB}" srcOrd="1" destOrd="0" presId="urn:microsoft.com/office/officeart/2005/8/layout/hierarchy3"/>
    <dgm:cxn modelId="{22C6532D-E049-44B8-8C36-2C4EA77ECFA0}" type="presOf" srcId="{994E7B81-AD77-4B60-A844-28A43E1C9D54}" destId="{071FA979-B5DE-4F13-A667-BA15A458498C}" srcOrd="0" destOrd="0" presId="urn:microsoft.com/office/officeart/2005/8/layout/hierarchy3"/>
    <dgm:cxn modelId="{F2DCCA3C-0819-4D7E-A5FE-D888EDEC4EAD}" type="presOf" srcId="{BA849252-4496-4800-9251-2EE9FE689E12}" destId="{97EDDDC5-4C8D-40F1-96F0-2503E26AAFB4}" srcOrd="0" destOrd="0" presId="urn:microsoft.com/office/officeart/2005/8/layout/hierarchy3"/>
    <dgm:cxn modelId="{DA52033E-FB48-4B26-9EAC-6B2E88F53E70}" srcId="{2438EF80-53DB-4BF9-92FB-934EBFF0DB7F}" destId="{01898DFF-5A75-4258-B33C-95F5A03D6F5B}" srcOrd="0" destOrd="0" parTransId="{BA849252-4496-4800-9251-2EE9FE689E12}" sibTransId="{B5CC0A67-C67F-4C76-A5E5-0EAB6CFA0F66}"/>
    <dgm:cxn modelId="{8AD73C5B-7E18-402B-8FF3-F153A3308A0D}" type="presOf" srcId="{3963B066-CCD4-467B-B3CE-C5AB0245BE47}" destId="{EF49E343-281A-4D95-9DCC-B0B0115D305B}" srcOrd="0" destOrd="0" presId="urn:microsoft.com/office/officeart/2005/8/layout/hierarchy3"/>
    <dgm:cxn modelId="{A1344F44-0402-4379-91D3-2AFCABCA57E9}" type="presOf" srcId="{B59EA405-D1C8-43A9-9DF0-2696463912C7}" destId="{8415435B-5DDB-46E5-BFE8-E13E7F5F9FC4}" srcOrd="0" destOrd="0" presId="urn:microsoft.com/office/officeart/2005/8/layout/hierarchy3"/>
    <dgm:cxn modelId="{4B9F6366-6FB3-4066-B3C2-2ADC81E2FFD8}" type="presOf" srcId="{3841A49D-91C3-4450-AA99-C75DAD1BF5F1}" destId="{D51D399D-7344-49B9-9D77-64FCE3DE7A90}" srcOrd="0" destOrd="0" presId="urn:microsoft.com/office/officeart/2005/8/layout/hierarchy3"/>
    <dgm:cxn modelId="{A58DC46C-1B19-4A57-B411-79452DF65AC1}" srcId="{B59EA405-D1C8-43A9-9DF0-2696463912C7}" destId="{F84B0551-AFA0-430F-BB18-6704682F3B7B}" srcOrd="2" destOrd="0" parTransId="{CB3EC42E-6B6E-49AE-BDA1-9A839481549E}" sibTransId="{074B5DB7-1DC2-4D11-AF28-5C53FB0B1B5E}"/>
    <dgm:cxn modelId="{6559A289-59F3-4FC9-8398-0DAE8F88F5A0}" type="presOf" srcId="{F84B0551-AFA0-430F-BB18-6704682F3B7B}" destId="{8D461C7E-0DC8-4C65-AEA3-F9C048A0D4ED}" srcOrd="0" destOrd="0" presId="urn:microsoft.com/office/officeart/2005/8/layout/hierarchy3"/>
    <dgm:cxn modelId="{06A0A08D-71B0-4D95-9BBD-6D19C45F36F3}" srcId="{B59EA405-D1C8-43A9-9DF0-2696463912C7}" destId="{2438EF80-53DB-4BF9-92FB-934EBFF0DB7F}" srcOrd="0" destOrd="0" parTransId="{4FCB89D7-3137-41A1-9691-1B4F83EED953}" sibTransId="{1F9EB9CE-EC9D-436C-A6E0-BAEFCA2A93D8}"/>
    <dgm:cxn modelId="{21E86498-FC92-4C35-ABC9-8643A6FEB333}" type="presOf" srcId="{3E7974C5-BDF0-4867-B26F-5B2EE6257C39}" destId="{5D0BCB5B-7302-4EB6-A04C-A944ACDF74EE}" srcOrd="0" destOrd="0" presId="urn:microsoft.com/office/officeart/2005/8/layout/hierarchy3"/>
    <dgm:cxn modelId="{34A6189A-9FEC-4691-BC6C-6059FF1354B3}" srcId="{2438EF80-53DB-4BF9-92FB-934EBFF0DB7F}" destId="{3E7974C5-BDF0-4867-B26F-5B2EE6257C39}" srcOrd="2" destOrd="0" parTransId="{80332C87-AFD5-42FE-A37C-0BE13F042045}" sibTransId="{75D907E7-2C4D-4E99-81A5-D115136FDBD2}"/>
    <dgm:cxn modelId="{9102C29D-3081-4450-8241-84BC727B2F21}" srcId="{2438EF80-53DB-4BF9-92FB-934EBFF0DB7F}" destId="{3963B066-CCD4-467B-B3CE-C5AB0245BE47}" srcOrd="1" destOrd="0" parTransId="{3F360D04-6F64-4A1D-B241-94C41CA80FF1}" sibTransId="{CF4B397B-0833-4CA2-AFAA-3AE4B23946E2}"/>
    <dgm:cxn modelId="{B4AAC6AA-B20A-4AC3-9586-8B9E941B3861}" type="presOf" srcId="{3F360D04-6F64-4A1D-B241-94C41CA80FF1}" destId="{DD3EB746-BC2C-47DB-8CED-641F0534461F}" srcOrd="0" destOrd="0" presId="urn:microsoft.com/office/officeart/2005/8/layout/hierarchy3"/>
    <dgm:cxn modelId="{BEEB84BF-396C-4D60-BAB4-30F52F92A7D5}" srcId="{B59EA405-D1C8-43A9-9DF0-2696463912C7}" destId="{994E7B81-AD77-4B60-A844-28A43E1C9D54}" srcOrd="1" destOrd="0" parTransId="{E1264106-2FCF-40FF-A1D0-E22174589ADE}" sibTransId="{9866087C-5584-4E3F-8416-E371CC231826}"/>
    <dgm:cxn modelId="{40B6AAC9-676A-4005-8384-52AD5EB89228}" type="presOf" srcId="{D74F7C50-E52C-44C8-9C47-24BE2A7F82ED}" destId="{B5A6D438-AC16-4C29-BCD9-9E5883BD0CE0}" srcOrd="0" destOrd="0" presId="urn:microsoft.com/office/officeart/2005/8/layout/hierarchy3"/>
    <dgm:cxn modelId="{E7ADBED3-1D52-4598-B2AC-C1339213D0D0}" type="presOf" srcId="{2438EF80-53DB-4BF9-92FB-934EBFF0DB7F}" destId="{5474209D-5065-4A80-B8FF-E8F6F17AD91C}" srcOrd="0" destOrd="0" presId="urn:microsoft.com/office/officeart/2005/8/layout/hierarchy3"/>
    <dgm:cxn modelId="{BF0F2FDC-C765-415F-BCDD-CF7A23BAC924}" type="presOf" srcId="{01898DFF-5A75-4258-B33C-95F5A03D6F5B}" destId="{C3BB97C9-3E3C-409A-9F34-09C2AFA33341}" srcOrd="0" destOrd="0" presId="urn:microsoft.com/office/officeart/2005/8/layout/hierarchy3"/>
    <dgm:cxn modelId="{C86569DE-0AD4-41D3-BB6D-5EDF56C2933A}" type="presOf" srcId="{C14B7803-0DB1-425D-B4B5-57746EF3EF2D}" destId="{F6D8DD31-99C5-4558-BDDE-5FBBC7BA889A}" srcOrd="0" destOrd="0" presId="urn:microsoft.com/office/officeart/2005/8/layout/hierarchy3"/>
    <dgm:cxn modelId="{6A2FA2E9-02B8-498B-9A63-E29E4F94A1B5}" srcId="{994E7B81-AD77-4B60-A844-28A43E1C9D54}" destId="{3841A49D-91C3-4450-AA99-C75DAD1BF5F1}" srcOrd="1" destOrd="0" parTransId="{C14B7803-0DB1-425D-B4B5-57746EF3EF2D}" sibTransId="{B2103F67-4212-454A-8AC5-4B6FE99716C3}"/>
    <dgm:cxn modelId="{B2DA7DF0-0387-4E64-98DE-96B9CFFC6F86}" type="presOf" srcId="{80332C87-AFD5-42FE-A37C-0BE13F042045}" destId="{DB5B6869-7AE6-44DA-AA8D-EB8004E557D6}" srcOrd="0" destOrd="0" presId="urn:microsoft.com/office/officeart/2005/8/layout/hierarchy3"/>
    <dgm:cxn modelId="{302A72F9-D3B6-4477-815A-69FEA17CDDDB}" type="presOf" srcId="{470B87F2-750B-4328-B2D5-64F7B382DEFB}" destId="{FA2A0297-779C-4A32-809B-5D083EB1D8D9}" srcOrd="0" destOrd="0" presId="urn:microsoft.com/office/officeart/2005/8/layout/hierarchy3"/>
    <dgm:cxn modelId="{DAA389FE-359D-433E-BBAF-2630D650299B}" type="presOf" srcId="{994E7B81-AD77-4B60-A844-28A43E1C9D54}" destId="{FA9CD1CA-AC7D-423D-B5FB-70C8F39B2126}" srcOrd="1" destOrd="0" presId="urn:microsoft.com/office/officeart/2005/8/layout/hierarchy3"/>
    <dgm:cxn modelId="{3ECB71EF-7235-4C13-8BAF-076BF59E0A8D}" type="presParOf" srcId="{8415435B-5DDB-46E5-BFE8-E13E7F5F9FC4}" destId="{44C890A0-093F-4083-92F0-F8C2C9572E33}" srcOrd="0" destOrd="0" presId="urn:microsoft.com/office/officeart/2005/8/layout/hierarchy3"/>
    <dgm:cxn modelId="{36796279-D593-4789-9866-B441C144F717}" type="presParOf" srcId="{44C890A0-093F-4083-92F0-F8C2C9572E33}" destId="{4C16E437-5540-4190-B5FC-1D0F0371F070}" srcOrd="0" destOrd="0" presId="urn:microsoft.com/office/officeart/2005/8/layout/hierarchy3"/>
    <dgm:cxn modelId="{671AB859-F9D4-4F04-BEF3-C09F89B7C2A3}" type="presParOf" srcId="{4C16E437-5540-4190-B5FC-1D0F0371F070}" destId="{5474209D-5065-4A80-B8FF-E8F6F17AD91C}" srcOrd="0" destOrd="0" presId="urn:microsoft.com/office/officeart/2005/8/layout/hierarchy3"/>
    <dgm:cxn modelId="{DB102C45-4DD8-4EF7-9E73-1FA8A724890B}" type="presParOf" srcId="{4C16E437-5540-4190-B5FC-1D0F0371F070}" destId="{A2050367-239C-4AA5-A481-3035B20206DB}" srcOrd="1" destOrd="0" presId="urn:microsoft.com/office/officeart/2005/8/layout/hierarchy3"/>
    <dgm:cxn modelId="{4D1458DD-FB09-461E-A351-F37235B92D84}" type="presParOf" srcId="{44C890A0-093F-4083-92F0-F8C2C9572E33}" destId="{85B1B2FD-2C76-4A75-B7C0-C0FE0A4563C1}" srcOrd="1" destOrd="0" presId="urn:microsoft.com/office/officeart/2005/8/layout/hierarchy3"/>
    <dgm:cxn modelId="{C9B780E8-13C5-424E-A906-F0B947AEA318}" type="presParOf" srcId="{85B1B2FD-2C76-4A75-B7C0-C0FE0A4563C1}" destId="{97EDDDC5-4C8D-40F1-96F0-2503E26AAFB4}" srcOrd="0" destOrd="0" presId="urn:microsoft.com/office/officeart/2005/8/layout/hierarchy3"/>
    <dgm:cxn modelId="{2208B709-493B-4FDF-88D4-31165A6B818D}" type="presParOf" srcId="{85B1B2FD-2C76-4A75-B7C0-C0FE0A4563C1}" destId="{C3BB97C9-3E3C-409A-9F34-09C2AFA33341}" srcOrd="1" destOrd="0" presId="urn:microsoft.com/office/officeart/2005/8/layout/hierarchy3"/>
    <dgm:cxn modelId="{291971AA-E9EF-4F78-B71E-08A048CB55B8}" type="presParOf" srcId="{85B1B2FD-2C76-4A75-B7C0-C0FE0A4563C1}" destId="{DD3EB746-BC2C-47DB-8CED-641F0534461F}" srcOrd="2" destOrd="0" presId="urn:microsoft.com/office/officeart/2005/8/layout/hierarchy3"/>
    <dgm:cxn modelId="{17C778BA-B368-4973-A3BA-92E9391AF322}" type="presParOf" srcId="{85B1B2FD-2C76-4A75-B7C0-C0FE0A4563C1}" destId="{EF49E343-281A-4D95-9DCC-B0B0115D305B}" srcOrd="3" destOrd="0" presId="urn:microsoft.com/office/officeart/2005/8/layout/hierarchy3"/>
    <dgm:cxn modelId="{E1D22260-35EE-4900-8229-D477280D8C15}" type="presParOf" srcId="{85B1B2FD-2C76-4A75-B7C0-C0FE0A4563C1}" destId="{DB5B6869-7AE6-44DA-AA8D-EB8004E557D6}" srcOrd="4" destOrd="0" presId="urn:microsoft.com/office/officeart/2005/8/layout/hierarchy3"/>
    <dgm:cxn modelId="{C273538C-98E5-4E18-BB44-81F153ED66AE}" type="presParOf" srcId="{85B1B2FD-2C76-4A75-B7C0-C0FE0A4563C1}" destId="{5D0BCB5B-7302-4EB6-A04C-A944ACDF74EE}" srcOrd="5" destOrd="0" presId="urn:microsoft.com/office/officeart/2005/8/layout/hierarchy3"/>
    <dgm:cxn modelId="{482830E8-9139-45A7-B982-94293B136F5A}" type="presParOf" srcId="{8415435B-5DDB-46E5-BFE8-E13E7F5F9FC4}" destId="{677EB4AD-E355-4637-B7D8-9F6D649F7196}" srcOrd="1" destOrd="0" presId="urn:microsoft.com/office/officeart/2005/8/layout/hierarchy3"/>
    <dgm:cxn modelId="{FCC69118-52CF-4332-80C0-0D492FA77783}" type="presParOf" srcId="{677EB4AD-E355-4637-B7D8-9F6D649F7196}" destId="{D074D91C-2C09-4886-B359-7F2BCF9953AC}" srcOrd="0" destOrd="0" presId="urn:microsoft.com/office/officeart/2005/8/layout/hierarchy3"/>
    <dgm:cxn modelId="{F04828AA-366E-4177-A1C9-E8B74658D47A}" type="presParOf" srcId="{D074D91C-2C09-4886-B359-7F2BCF9953AC}" destId="{071FA979-B5DE-4F13-A667-BA15A458498C}" srcOrd="0" destOrd="0" presId="urn:microsoft.com/office/officeart/2005/8/layout/hierarchy3"/>
    <dgm:cxn modelId="{30BF89E2-EB1C-4DC9-B06A-5242A9C8B905}" type="presParOf" srcId="{D074D91C-2C09-4886-B359-7F2BCF9953AC}" destId="{FA9CD1CA-AC7D-423D-B5FB-70C8F39B2126}" srcOrd="1" destOrd="0" presId="urn:microsoft.com/office/officeart/2005/8/layout/hierarchy3"/>
    <dgm:cxn modelId="{A0ADD596-340E-4D1F-8695-1B8451A70E98}" type="presParOf" srcId="{677EB4AD-E355-4637-B7D8-9F6D649F7196}" destId="{5B97EC70-4A9D-4384-887F-6B834583D59B}" srcOrd="1" destOrd="0" presId="urn:microsoft.com/office/officeart/2005/8/layout/hierarchy3"/>
    <dgm:cxn modelId="{5D2F6735-3A4B-40D6-802B-A31C3DC66C5D}" type="presParOf" srcId="{5B97EC70-4A9D-4384-887F-6B834583D59B}" destId="{B5A6D438-AC16-4C29-BCD9-9E5883BD0CE0}" srcOrd="0" destOrd="0" presId="urn:microsoft.com/office/officeart/2005/8/layout/hierarchy3"/>
    <dgm:cxn modelId="{374A5EFB-3D0B-4547-8C1D-0B3A0FFE129B}" type="presParOf" srcId="{5B97EC70-4A9D-4384-887F-6B834583D59B}" destId="{FA2A0297-779C-4A32-809B-5D083EB1D8D9}" srcOrd="1" destOrd="0" presId="urn:microsoft.com/office/officeart/2005/8/layout/hierarchy3"/>
    <dgm:cxn modelId="{213011CA-4698-4A87-B7DD-EB2F5187A6FE}" type="presParOf" srcId="{5B97EC70-4A9D-4384-887F-6B834583D59B}" destId="{F6D8DD31-99C5-4558-BDDE-5FBBC7BA889A}" srcOrd="2" destOrd="0" presId="urn:microsoft.com/office/officeart/2005/8/layout/hierarchy3"/>
    <dgm:cxn modelId="{604811CF-DF92-455C-847A-572C299EC11E}" type="presParOf" srcId="{5B97EC70-4A9D-4384-887F-6B834583D59B}" destId="{D51D399D-7344-49B9-9D77-64FCE3DE7A90}" srcOrd="3" destOrd="0" presId="urn:microsoft.com/office/officeart/2005/8/layout/hierarchy3"/>
    <dgm:cxn modelId="{2783577A-0070-489E-85EF-EF1A4CF40655}" type="presParOf" srcId="{8415435B-5DDB-46E5-BFE8-E13E7F5F9FC4}" destId="{22F678FB-A732-4A4F-86C9-19D7D92A453F}" srcOrd="2" destOrd="0" presId="urn:microsoft.com/office/officeart/2005/8/layout/hierarchy3"/>
    <dgm:cxn modelId="{6340099B-2B45-448D-87BE-7A788D8F7264}" type="presParOf" srcId="{22F678FB-A732-4A4F-86C9-19D7D92A453F}" destId="{17617E07-CF40-4F09-838A-62968B55FB6A}" srcOrd="0" destOrd="0" presId="urn:microsoft.com/office/officeart/2005/8/layout/hierarchy3"/>
    <dgm:cxn modelId="{69C7B7C3-CC6A-44E1-8409-13BBC82A08DB}" type="presParOf" srcId="{17617E07-CF40-4F09-838A-62968B55FB6A}" destId="{8D461C7E-0DC8-4C65-AEA3-F9C048A0D4ED}" srcOrd="0" destOrd="0" presId="urn:microsoft.com/office/officeart/2005/8/layout/hierarchy3"/>
    <dgm:cxn modelId="{5298D542-55A9-407B-866A-18E1896B65F2}" type="presParOf" srcId="{17617E07-CF40-4F09-838A-62968B55FB6A}" destId="{96F1AD67-C61C-4E13-B6FA-886DCFB0D2A5}" srcOrd="1" destOrd="0" presId="urn:microsoft.com/office/officeart/2005/8/layout/hierarchy3"/>
    <dgm:cxn modelId="{2C103B7C-9F0A-4ACD-8555-D43FB5DC8A4A}" type="presParOf" srcId="{22F678FB-A732-4A4F-86C9-19D7D92A453F}" destId="{268A3276-1049-4FD0-BA4C-4E0B34827815}" srcOrd="1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156D20D-90F3-4F2E-BE1C-4083DF613FED}">
      <dsp:nvSpPr>
        <dsp:cNvPr id="0" name=""/>
        <dsp:cNvSpPr/>
      </dsp:nvSpPr>
      <dsp:spPr>
        <a:xfrm>
          <a:off x="161928" y="847"/>
          <a:ext cx="2447019" cy="592241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34290" tIns="22860" rIns="34290" bIns="2286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/>
            <a:t>Autonomous</a:t>
          </a:r>
          <a:r>
            <a:rPr lang="en-US" sz="1800" kern="1200" baseline="0"/>
            <a:t> mobile robot</a:t>
          </a:r>
          <a:endParaRPr lang="en-US" sz="1800" kern="1200"/>
        </a:p>
      </dsp:txBody>
      <dsp:txXfrm>
        <a:off x="179274" y="18193"/>
        <a:ext cx="2412327" cy="55754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474209D-5065-4A80-B8FF-E8F6F17AD91C}">
      <dsp:nvSpPr>
        <dsp:cNvPr id="0" name=""/>
        <dsp:cNvSpPr/>
      </dsp:nvSpPr>
      <dsp:spPr>
        <a:xfrm>
          <a:off x="0" y="18382"/>
          <a:ext cx="2698142" cy="1349071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400" kern="1200"/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Drive the vehicle/s</a:t>
          </a:r>
        </a:p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400" kern="1200"/>
        </a:p>
      </dsp:txBody>
      <dsp:txXfrm>
        <a:off x="39513" y="57895"/>
        <a:ext cx="2619116" cy="1270045"/>
      </dsp:txXfrm>
    </dsp:sp>
    <dsp:sp modelId="{97EDDDC5-4C8D-40F1-96F0-2503E26AAFB4}">
      <dsp:nvSpPr>
        <dsp:cNvPr id="0" name=""/>
        <dsp:cNvSpPr/>
      </dsp:nvSpPr>
      <dsp:spPr>
        <a:xfrm>
          <a:off x="269814" y="1367453"/>
          <a:ext cx="98193" cy="4529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52997"/>
              </a:lnTo>
              <a:lnTo>
                <a:pt x="98193" y="45299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3BB97C9-3E3C-409A-9F34-09C2AFA33341}">
      <dsp:nvSpPr>
        <dsp:cNvPr id="0" name=""/>
        <dsp:cNvSpPr/>
      </dsp:nvSpPr>
      <dsp:spPr>
        <a:xfrm>
          <a:off x="368007" y="1572296"/>
          <a:ext cx="1608913" cy="49630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Search the environment</a:t>
          </a:r>
        </a:p>
      </dsp:txBody>
      <dsp:txXfrm>
        <a:off x="382543" y="1586832"/>
        <a:ext cx="1579841" cy="467237"/>
      </dsp:txXfrm>
    </dsp:sp>
    <dsp:sp modelId="{DD3EB746-BC2C-47DB-8CED-641F0534461F}">
      <dsp:nvSpPr>
        <dsp:cNvPr id="0" name=""/>
        <dsp:cNvSpPr/>
      </dsp:nvSpPr>
      <dsp:spPr>
        <a:xfrm>
          <a:off x="269814" y="1367453"/>
          <a:ext cx="101366" cy="11733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73395"/>
              </a:lnTo>
              <a:lnTo>
                <a:pt x="101366" y="117339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F49E343-281A-4D95-9DCC-B0B0115D305B}">
      <dsp:nvSpPr>
        <dsp:cNvPr id="0" name=""/>
        <dsp:cNvSpPr/>
      </dsp:nvSpPr>
      <dsp:spPr>
        <a:xfrm>
          <a:off x="371180" y="2276835"/>
          <a:ext cx="1601638" cy="528026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Find a path</a:t>
          </a:r>
        </a:p>
      </dsp:txBody>
      <dsp:txXfrm>
        <a:off x="386645" y="2292300"/>
        <a:ext cx="1570708" cy="497096"/>
      </dsp:txXfrm>
    </dsp:sp>
    <dsp:sp modelId="{DB5B6869-7AE6-44DA-AA8D-EB8004E557D6}">
      <dsp:nvSpPr>
        <dsp:cNvPr id="0" name=""/>
        <dsp:cNvSpPr/>
      </dsp:nvSpPr>
      <dsp:spPr>
        <a:xfrm>
          <a:off x="269814" y="1367453"/>
          <a:ext cx="103805" cy="19183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18372"/>
              </a:lnTo>
              <a:lnTo>
                <a:pt x="103805" y="191837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D0BCB5B-7302-4EB6-A04C-A944ACDF74EE}">
      <dsp:nvSpPr>
        <dsp:cNvPr id="0" name=""/>
        <dsp:cNvSpPr/>
      </dsp:nvSpPr>
      <dsp:spPr>
        <a:xfrm>
          <a:off x="373619" y="3002014"/>
          <a:ext cx="1626181" cy="56762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Control the motors</a:t>
          </a:r>
        </a:p>
      </dsp:txBody>
      <dsp:txXfrm>
        <a:off x="390244" y="3018639"/>
        <a:ext cx="1592931" cy="534371"/>
      </dsp:txXfrm>
    </dsp:sp>
    <dsp:sp modelId="{071FA979-B5DE-4F13-A667-BA15A458498C}">
      <dsp:nvSpPr>
        <dsp:cNvPr id="0" name=""/>
        <dsp:cNvSpPr/>
      </dsp:nvSpPr>
      <dsp:spPr>
        <a:xfrm>
          <a:off x="3019207" y="38726"/>
          <a:ext cx="2698142" cy="1349071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Connect the robots </a:t>
          </a:r>
        </a:p>
      </dsp:txBody>
      <dsp:txXfrm>
        <a:off x="3058720" y="78239"/>
        <a:ext cx="2619116" cy="1270045"/>
      </dsp:txXfrm>
    </dsp:sp>
    <dsp:sp modelId="{B5A6D438-AC16-4C29-BCD9-9E5883BD0CE0}">
      <dsp:nvSpPr>
        <dsp:cNvPr id="0" name=""/>
        <dsp:cNvSpPr/>
      </dsp:nvSpPr>
      <dsp:spPr>
        <a:xfrm>
          <a:off x="3289021" y="1387797"/>
          <a:ext cx="252173" cy="4678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7871"/>
              </a:lnTo>
              <a:lnTo>
                <a:pt x="252173" y="46787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A2A0297-779C-4A32-809B-5D083EB1D8D9}">
      <dsp:nvSpPr>
        <dsp:cNvPr id="0" name=""/>
        <dsp:cNvSpPr/>
      </dsp:nvSpPr>
      <dsp:spPr>
        <a:xfrm>
          <a:off x="3541195" y="1580620"/>
          <a:ext cx="1540617" cy="55009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Communicate with other vehicle/s</a:t>
          </a:r>
        </a:p>
      </dsp:txBody>
      <dsp:txXfrm>
        <a:off x="3557307" y="1596732"/>
        <a:ext cx="1508393" cy="517873"/>
      </dsp:txXfrm>
    </dsp:sp>
    <dsp:sp modelId="{F6D8DD31-99C5-4558-BDDE-5FBBC7BA889A}">
      <dsp:nvSpPr>
        <dsp:cNvPr id="0" name=""/>
        <dsp:cNvSpPr/>
      </dsp:nvSpPr>
      <dsp:spPr>
        <a:xfrm>
          <a:off x="3289021" y="1387797"/>
          <a:ext cx="246388" cy="11888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88895"/>
              </a:lnTo>
              <a:lnTo>
                <a:pt x="246388" y="118889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51D399D-7344-49B9-9D77-64FCE3DE7A90}">
      <dsp:nvSpPr>
        <dsp:cNvPr id="0" name=""/>
        <dsp:cNvSpPr/>
      </dsp:nvSpPr>
      <dsp:spPr>
        <a:xfrm>
          <a:off x="3535410" y="2250083"/>
          <a:ext cx="1551388" cy="65322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1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Physically connect the vehicle/s</a:t>
          </a:r>
        </a:p>
      </dsp:txBody>
      <dsp:txXfrm>
        <a:off x="3554542" y="2269215"/>
        <a:ext cx="1513124" cy="614956"/>
      </dsp:txXfrm>
    </dsp:sp>
    <dsp:sp modelId="{8D461C7E-0DC8-4C65-AEA3-F9C048A0D4ED}">
      <dsp:nvSpPr>
        <dsp:cNvPr id="0" name=""/>
        <dsp:cNvSpPr/>
      </dsp:nvSpPr>
      <dsp:spPr>
        <a:xfrm>
          <a:off x="6563892" y="18382"/>
          <a:ext cx="2698142" cy="1349071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1"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1"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1"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6670" tIns="17780" rIns="2667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Carry payload</a:t>
          </a:r>
        </a:p>
      </dsp:txBody>
      <dsp:txXfrm>
        <a:off x="6603405" y="57895"/>
        <a:ext cx="2619116" cy="127004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796B3EA691224A8FA41764E4025678" ma:contentTypeVersion="9" ma:contentTypeDescription="Create a new document." ma:contentTypeScope="" ma:versionID="b4bbfe975ba79121e030b4629b8dcdac">
  <xsd:schema xmlns:xsd="http://www.w3.org/2001/XMLSchema" xmlns:xs="http://www.w3.org/2001/XMLSchema" xmlns:p="http://schemas.microsoft.com/office/2006/metadata/properties" xmlns:ns2="75fcc673-62d9-46cc-8318-9adfa22ab491" xmlns:ns3="fd773667-d6dc-4296-a8d9-8a6ba852a087" targetNamespace="http://schemas.microsoft.com/office/2006/metadata/properties" ma:root="true" ma:fieldsID="f0aa8847a4c18041bece5d541be8fa84" ns2:_="" ns3:_="">
    <xsd:import namespace="75fcc673-62d9-46cc-8318-9adfa22ab491"/>
    <xsd:import namespace="fd773667-d6dc-4296-a8d9-8a6ba852a0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fcc673-62d9-46cc-8318-9adfa22ab4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9d28912-9847-4d0b-9dd6-c05c30d519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773667-d6dc-4296-a8d9-8a6ba852a087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9923eba-90bb-44b8-8cca-5df783bc3406}" ma:internalName="TaxCatchAll" ma:showField="CatchAllData" ma:web="fd773667-d6dc-4296-a8d9-8a6ba852a0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773667-d6dc-4296-a8d9-8a6ba852a087" xsi:nil="true"/>
    <lcf76f155ced4ddcb4097134ff3c332f xmlns="75fcc673-62d9-46cc-8318-9adfa22ab491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8A055-5601-4FDF-AD64-6DCD745CE4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fcc673-62d9-46cc-8318-9adfa22ab491"/>
    <ds:schemaRef ds:uri="fd773667-d6dc-4296-a8d9-8a6ba852a0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8AE373-91DB-4357-9D2D-7E9C476B0E2A}">
  <ds:schemaRefs>
    <ds:schemaRef ds:uri="http://schemas.microsoft.com/office/2006/metadata/properties"/>
    <ds:schemaRef ds:uri="http://schemas.microsoft.com/office/infopath/2007/PartnerControls"/>
    <ds:schemaRef ds:uri="fd773667-d6dc-4296-a8d9-8a6ba852a087"/>
    <ds:schemaRef ds:uri="75fcc673-62d9-46cc-8318-9adfa22ab491"/>
  </ds:schemaRefs>
</ds:datastoreItem>
</file>

<file path=customXml/itemProps3.xml><?xml version="1.0" encoding="utf-8"?>
<ds:datastoreItem xmlns:ds="http://schemas.openxmlformats.org/officeDocument/2006/customXml" ds:itemID="{C37409F0-A71C-4FE4-B011-F26C1DF87D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D58BBE-C47C-457C-8613-96E541AB9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</TotalTime>
  <Pages>3</Pages>
  <Words>77</Words>
  <Characters>440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ağrı öztürk</dc:creator>
  <cp:keywords/>
  <dc:description/>
  <cp:lastModifiedBy>Ali Fuat Şahin</cp:lastModifiedBy>
  <cp:revision>48</cp:revision>
  <cp:lastPrinted>2023-04-25T19:50:00Z</cp:lastPrinted>
  <dcterms:created xsi:type="dcterms:W3CDTF">2023-04-02T19:15:00Z</dcterms:created>
  <dcterms:modified xsi:type="dcterms:W3CDTF">2023-04-27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796B3EA691224A8FA41764E4025678</vt:lpwstr>
  </property>
  <property fmtid="{D5CDD505-2E9C-101B-9397-08002B2CF9AE}" pid="3" name="GrammarlyDocumentId">
    <vt:lpwstr>8f41a4bf838b1bb4142fc78f1e6143ef114d9c260a710a649da219033a775216</vt:lpwstr>
  </property>
</Properties>
</file>